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6D7" w:rsidRPr="005B31A7" w:rsidRDefault="001D36D7" w:rsidP="006F4DEA">
      <w:pPr>
        <w:pStyle w:val="Heading1"/>
        <w:spacing w:before="0"/>
        <w:jc w:val="center"/>
        <w:rPr>
          <w:b/>
        </w:rPr>
      </w:pPr>
      <w:r w:rsidRPr="005B31A7">
        <w:rPr>
          <w:b/>
        </w:rPr>
        <w:t>ER Diagram</w:t>
      </w:r>
    </w:p>
    <w:p w:rsidR="001D36D7" w:rsidRDefault="001D36D7" w:rsidP="001D36D7">
      <w:pPr>
        <w:rPr>
          <w:b/>
          <w:bCs/>
          <w:sz w:val="26"/>
          <w:szCs w:val="26"/>
        </w:rPr>
      </w:pPr>
    </w:p>
    <w:p w:rsidR="001D36D7" w:rsidRDefault="004D567F" w:rsidP="001D36D7">
      <w:pPr>
        <w:rPr>
          <w:b/>
          <w:bCs/>
          <w:sz w:val="26"/>
          <w:szCs w:val="26"/>
        </w:rPr>
      </w:pPr>
      <w:r>
        <w:rPr>
          <w:b/>
          <w:bCs/>
          <w:noProof/>
          <w:sz w:val="26"/>
          <w:szCs w:val="26"/>
          <w:lang w:val="en-US"/>
        </w:rPr>
        <w:drawing>
          <wp:inline distT="0" distB="0" distL="0" distR="0">
            <wp:extent cx="5731510" cy="5623560"/>
            <wp:effectExtent l="19050" t="0" r="2540" b="0"/>
            <wp:docPr id="21" name="Picture 1" descr="C:\Users\lenovo\Downloads\WhatsApp Image 2021-05-06 at 12.47.19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Downloads\WhatsApp Image 2021-05-06 at 12.47.19 AM.jpe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6235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657E" w:rsidRDefault="0019657E" w:rsidP="001D36D7">
      <w:pPr>
        <w:rPr>
          <w:b/>
          <w:bCs/>
          <w:sz w:val="26"/>
          <w:szCs w:val="26"/>
        </w:rPr>
      </w:pPr>
    </w:p>
    <w:p w:rsidR="004D567F" w:rsidRDefault="004D567F" w:rsidP="006F4DEA">
      <w:pPr>
        <w:pStyle w:val="Heading1"/>
        <w:spacing w:before="0"/>
        <w:rPr>
          <w:b/>
        </w:rPr>
      </w:pPr>
    </w:p>
    <w:p w:rsidR="004D567F" w:rsidRDefault="004D567F" w:rsidP="006F4DEA">
      <w:pPr>
        <w:pStyle w:val="Heading1"/>
        <w:spacing w:before="0"/>
        <w:rPr>
          <w:b/>
        </w:rPr>
      </w:pPr>
    </w:p>
    <w:p w:rsidR="004D567F" w:rsidRDefault="004D567F" w:rsidP="006F4DEA">
      <w:pPr>
        <w:pStyle w:val="Heading1"/>
        <w:spacing w:before="0"/>
        <w:rPr>
          <w:b/>
        </w:rPr>
      </w:pPr>
    </w:p>
    <w:p w:rsidR="004D567F" w:rsidRDefault="004D567F" w:rsidP="004D567F"/>
    <w:p w:rsidR="004D567F" w:rsidRDefault="004D567F" w:rsidP="004D567F"/>
    <w:p w:rsidR="004D567F" w:rsidRDefault="004D567F" w:rsidP="004D567F"/>
    <w:p w:rsidR="004D567F" w:rsidRDefault="004D567F" w:rsidP="004D567F"/>
    <w:p w:rsidR="00E75011" w:rsidRDefault="00E75011" w:rsidP="004D567F"/>
    <w:p w:rsidR="00E75011" w:rsidRDefault="00E75011" w:rsidP="004D567F"/>
    <w:p w:rsidR="004D567F" w:rsidRPr="004D567F" w:rsidRDefault="004D567F" w:rsidP="004D567F"/>
    <w:p w:rsidR="00DA6A05" w:rsidRPr="00942CC8" w:rsidRDefault="006C1283" w:rsidP="006F4DEA">
      <w:pPr>
        <w:pStyle w:val="Heading1"/>
        <w:spacing w:before="0"/>
        <w:jc w:val="center"/>
        <w:rPr>
          <w:b/>
          <w:bCs/>
          <w:sz w:val="26"/>
          <w:szCs w:val="26"/>
          <w:u w:val="single"/>
        </w:rPr>
      </w:pPr>
      <w:r w:rsidRPr="00942CC8">
        <w:rPr>
          <w:b/>
          <w:u w:val="single"/>
        </w:rPr>
        <w:lastRenderedPageBreak/>
        <w:t>SQL C</w:t>
      </w:r>
      <w:r w:rsidR="00942CC8" w:rsidRPr="00942CC8">
        <w:rPr>
          <w:b/>
          <w:u w:val="single"/>
        </w:rPr>
        <w:t>OMMANDS</w:t>
      </w:r>
    </w:p>
    <w:p w:rsidR="004D567F" w:rsidRDefault="004D567F" w:rsidP="004D567F"/>
    <w:p w:rsidR="004D567F" w:rsidRDefault="004D567F" w:rsidP="006F4DEA">
      <w:pPr>
        <w:pStyle w:val="Heading2"/>
        <w:spacing w:before="0"/>
        <w:rPr>
          <w:u w:val="single"/>
        </w:rPr>
      </w:pPr>
      <w:r w:rsidRPr="00942CC8">
        <w:rPr>
          <w:u w:val="single"/>
        </w:rPr>
        <w:t xml:space="preserve">CREATE </w:t>
      </w:r>
      <w:r w:rsidR="006F4DEA">
        <w:rPr>
          <w:u w:val="single"/>
        </w:rPr>
        <w:t>QUERIES</w:t>
      </w:r>
      <w:r w:rsidRPr="00942CC8">
        <w:rPr>
          <w:u w:val="single"/>
        </w:rPr>
        <w:t>:</w:t>
      </w:r>
    </w:p>
    <w:p w:rsidR="006F4DEA" w:rsidRPr="006F4DEA" w:rsidRDefault="006F4DEA" w:rsidP="006F4DEA"/>
    <w:p w:rsidR="004D567F" w:rsidRDefault="004D567F" w:rsidP="004D567F">
      <w:r>
        <w:t xml:space="preserve">CREATE Database </w:t>
      </w:r>
      <w:proofErr w:type="spellStart"/>
      <w:r>
        <w:t>hospital_database</w:t>
      </w:r>
      <w:proofErr w:type="spellEnd"/>
      <w:r>
        <w:t>;</w:t>
      </w:r>
    </w:p>
    <w:p w:rsidR="004D567F" w:rsidRDefault="004D567F" w:rsidP="004D567F">
      <w:r>
        <w:t xml:space="preserve">USE </w:t>
      </w:r>
      <w:proofErr w:type="spellStart"/>
      <w:r>
        <w:t>hospital_database</w:t>
      </w:r>
      <w:proofErr w:type="spellEnd"/>
      <w:r>
        <w:t>;</w:t>
      </w:r>
    </w:p>
    <w:p w:rsidR="006F4DEA" w:rsidRDefault="006F4DEA" w:rsidP="004D567F"/>
    <w:p w:rsidR="004D567F" w:rsidRPr="004D567F" w:rsidRDefault="00942CC8" w:rsidP="00942CC8">
      <w:pPr>
        <w:pStyle w:val="ListParagraph"/>
        <w:ind w:left="142" w:hanging="142"/>
        <w:rPr>
          <w:b/>
        </w:rPr>
      </w:pPr>
      <w:r>
        <w:rPr>
          <w:b/>
        </w:rPr>
        <w:t>-</w:t>
      </w:r>
      <w:r w:rsidR="004D567F" w:rsidRPr="004D567F">
        <w:rPr>
          <w:b/>
        </w:rPr>
        <w:t>Table structure for table `</w:t>
      </w:r>
      <w:proofErr w:type="spellStart"/>
      <w:r w:rsidR="004D567F" w:rsidRPr="004D567F">
        <w:rPr>
          <w:b/>
        </w:rPr>
        <w:t>doctor_table</w:t>
      </w:r>
      <w:proofErr w:type="spellEnd"/>
      <w:r w:rsidR="004D567F" w:rsidRPr="004D567F">
        <w:rPr>
          <w:b/>
        </w:rPr>
        <w:t>`</w:t>
      </w:r>
    </w:p>
    <w:p w:rsidR="004D567F" w:rsidRDefault="004D567F" w:rsidP="004D567F">
      <w:r>
        <w:t xml:space="preserve">   CREATE TABLE `</w:t>
      </w:r>
      <w:proofErr w:type="spellStart"/>
      <w:r>
        <w:t>doctor_table</w:t>
      </w:r>
      <w:proofErr w:type="spellEnd"/>
      <w:r>
        <w:t>` (</w:t>
      </w:r>
    </w:p>
    <w:p w:rsidR="004D567F" w:rsidRDefault="004D567F" w:rsidP="004D567F">
      <w:r>
        <w:t xml:space="preserve">  `</w:t>
      </w:r>
      <w:proofErr w:type="gramStart"/>
      <w:r>
        <w:t>id</w:t>
      </w:r>
      <w:proofErr w:type="gramEnd"/>
      <w:r>
        <w:t xml:space="preserve">` </w:t>
      </w:r>
      <w:proofErr w:type="spellStart"/>
      <w:r>
        <w:t>int</w:t>
      </w:r>
      <w:proofErr w:type="spellEnd"/>
      <w:r>
        <w:t>(11) NOT NULL AUTO_INCREMENT PRIMARY KEY,</w:t>
      </w:r>
    </w:p>
    <w:p w:rsidR="004D567F" w:rsidRDefault="004D567F" w:rsidP="004D567F">
      <w:r>
        <w:t xml:space="preserve">  `</w:t>
      </w:r>
      <w:proofErr w:type="gramStart"/>
      <w:r>
        <w:t>name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t xml:space="preserve">  `</w:t>
      </w:r>
      <w:proofErr w:type="gramStart"/>
      <w:r>
        <w:t>email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255) NOT NULL,</w:t>
      </w:r>
    </w:p>
    <w:p w:rsidR="004D567F" w:rsidRDefault="004D567F" w:rsidP="004D567F">
      <w:r>
        <w:t xml:space="preserve">  `</w:t>
      </w:r>
      <w:proofErr w:type="gramStart"/>
      <w:r>
        <w:t>address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t xml:space="preserve">  `</w:t>
      </w:r>
      <w:proofErr w:type="gramStart"/>
      <w:r>
        <w:t>salary</w:t>
      </w:r>
      <w:proofErr w:type="gramEnd"/>
      <w:r>
        <w:t>` float NOT NULL,</w:t>
      </w:r>
    </w:p>
    <w:p w:rsidR="004D567F" w:rsidRDefault="004D567F" w:rsidP="004D567F">
      <w:r>
        <w:t xml:space="preserve">  `</w:t>
      </w:r>
      <w:proofErr w:type="gramStart"/>
      <w:r>
        <w:t>specialist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</w:t>
      </w:r>
    </w:p>
    <w:p w:rsidR="004D567F" w:rsidRDefault="004D567F" w:rsidP="004D567F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:rsidR="004D567F" w:rsidRDefault="004D567F" w:rsidP="004D567F"/>
    <w:p w:rsidR="004D567F" w:rsidRPr="00942CC8" w:rsidRDefault="00942CC8" w:rsidP="00942CC8">
      <w:pPr>
        <w:pStyle w:val="ListParagraph"/>
        <w:ind w:left="142" w:hanging="142"/>
        <w:rPr>
          <w:b/>
        </w:rPr>
      </w:pPr>
      <w:r>
        <w:rPr>
          <w:b/>
        </w:rPr>
        <w:t>-</w:t>
      </w:r>
      <w:r w:rsidR="004D567F" w:rsidRPr="00942CC8">
        <w:rPr>
          <w:b/>
        </w:rPr>
        <w:t>Table structure for table `</w:t>
      </w:r>
      <w:proofErr w:type="spellStart"/>
      <w:r w:rsidR="004D567F" w:rsidRPr="00942CC8">
        <w:rPr>
          <w:b/>
        </w:rPr>
        <w:t>nurse_table</w:t>
      </w:r>
      <w:proofErr w:type="spellEnd"/>
      <w:r w:rsidR="004D567F" w:rsidRPr="00942CC8">
        <w:rPr>
          <w:b/>
        </w:rPr>
        <w:t>`</w:t>
      </w:r>
    </w:p>
    <w:p w:rsidR="004D567F" w:rsidRDefault="004D567F" w:rsidP="004D567F"/>
    <w:p w:rsidR="004D567F" w:rsidRDefault="004D567F" w:rsidP="004D567F">
      <w:r>
        <w:t>CREATE TABLE `</w:t>
      </w:r>
      <w:proofErr w:type="spellStart"/>
      <w:r>
        <w:t>nurse_table</w:t>
      </w:r>
      <w:proofErr w:type="spellEnd"/>
      <w:r>
        <w:t>` (</w:t>
      </w:r>
    </w:p>
    <w:p w:rsidR="004D567F" w:rsidRDefault="004D567F" w:rsidP="004D567F">
      <w:r>
        <w:t xml:space="preserve">  `</w:t>
      </w:r>
      <w:proofErr w:type="gramStart"/>
      <w:r>
        <w:t>id</w:t>
      </w:r>
      <w:proofErr w:type="gramEnd"/>
      <w:r>
        <w:t xml:space="preserve">` </w:t>
      </w:r>
      <w:proofErr w:type="spellStart"/>
      <w:r>
        <w:t>int</w:t>
      </w:r>
      <w:proofErr w:type="spellEnd"/>
      <w:r>
        <w:t>(11) NOT NULL AUTO_INCREMENT PRIMARY KEY,</w:t>
      </w:r>
    </w:p>
    <w:p w:rsidR="004D567F" w:rsidRDefault="004D567F" w:rsidP="004D567F">
      <w:r>
        <w:t xml:space="preserve">  `</w:t>
      </w:r>
      <w:proofErr w:type="gramStart"/>
      <w:r>
        <w:t>name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t xml:space="preserve">  `</w:t>
      </w:r>
      <w:proofErr w:type="gramStart"/>
      <w:r>
        <w:t>email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255) NOT NULL,</w:t>
      </w:r>
    </w:p>
    <w:p w:rsidR="004D567F" w:rsidRDefault="004D567F" w:rsidP="004D567F">
      <w:r>
        <w:t xml:space="preserve">  `</w:t>
      </w:r>
      <w:proofErr w:type="gramStart"/>
      <w:r>
        <w:t>address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</w:t>
      </w:r>
    </w:p>
    <w:p w:rsidR="004D567F" w:rsidRDefault="004D567F" w:rsidP="004D567F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:rsidR="004D567F" w:rsidRDefault="004D567F" w:rsidP="004D567F"/>
    <w:p w:rsidR="004D567F" w:rsidRPr="00942CC8" w:rsidRDefault="00942CC8" w:rsidP="004D567F">
      <w:pPr>
        <w:rPr>
          <w:b/>
        </w:rPr>
      </w:pPr>
      <w:r>
        <w:rPr>
          <w:b/>
        </w:rPr>
        <w:t>-</w:t>
      </w:r>
      <w:r w:rsidR="004D567F" w:rsidRPr="00942CC8">
        <w:rPr>
          <w:b/>
        </w:rPr>
        <w:t>Table structure for table `</w:t>
      </w:r>
      <w:proofErr w:type="spellStart"/>
      <w:r w:rsidR="004D567F" w:rsidRPr="00942CC8">
        <w:rPr>
          <w:b/>
        </w:rPr>
        <w:t>patient_table</w:t>
      </w:r>
      <w:proofErr w:type="spellEnd"/>
      <w:r w:rsidR="004D567F" w:rsidRPr="00942CC8">
        <w:rPr>
          <w:b/>
        </w:rPr>
        <w:t>`</w:t>
      </w:r>
    </w:p>
    <w:p w:rsidR="004D567F" w:rsidRDefault="004D567F" w:rsidP="004D567F"/>
    <w:p w:rsidR="004D567F" w:rsidRDefault="004D567F" w:rsidP="004D567F">
      <w:r>
        <w:t>CREATE TABLE `</w:t>
      </w:r>
      <w:proofErr w:type="spellStart"/>
      <w:r>
        <w:t>patient_table</w:t>
      </w:r>
      <w:proofErr w:type="spellEnd"/>
      <w:r>
        <w:t>` (</w:t>
      </w:r>
    </w:p>
    <w:p w:rsidR="004D567F" w:rsidRDefault="004D567F" w:rsidP="004D567F">
      <w:r>
        <w:t xml:space="preserve">  `</w:t>
      </w:r>
      <w:proofErr w:type="gramStart"/>
      <w:r>
        <w:t>id</w:t>
      </w:r>
      <w:proofErr w:type="gramEnd"/>
      <w:r>
        <w:t xml:space="preserve">` </w:t>
      </w:r>
      <w:proofErr w:type="spellStart"/>
      <w:r>
        <w:t>int</w:t>
      </w:r>
      <w:proofErr w:type="spellEnd"/>
      <w:r>
        <w:t>(11) NOT NULL AUTO_INCREMENT PRIMARY KEY,</w:t>
      </w:r>
    </w:p>
    <w:p w:rsidR="004D567F" w:rsidRDefault="004D567F" w:rsidP="004D567F">
      <w:r>
        <w:t xml:space="preserve">  `</w:t>
      </w:r>
      <w:proofErr w:type="gramStart"/>
      <w:r>
        <w:t>name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t xml:space="preserve">  `</w:t>
      </w:r>
      <w:proofErr w:type="gramStart"/>
      <w:r>
        <w:t>email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lastRenderedPageBreak/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255) NOT NULL,</w:t>
      </w:r>
    </w:p>
    <w:p w:rsidR="004D567F" w:rsidRDefault="004D567F" w:rsidP="004D567F">
      <w:r>
        <w:t xml:space="preserve">  `</w:t>
      </w:r>
      <w:proofErr w:type="gramStart"/>
      <w:r>
        <w:t>address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</w:t>
      </w:r>
    </w:p>
    <w:p w:rsidR="004D567F" w:rsidRDefault="004D567F" w:rsidP="004D567F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:rsidR="00942CC8" w:rsidRDefault="00942CC8" w:rsidP="004D567F"/>
    <w:p w:rsidR="004D567F" w:rsidRDefault="00942CC8" w:rsidP="004D567F">
      <w:pPr>
        <w:rPr>
          <w:b/>
        </w:rPr>
      </w:pPr>
      <w:r w:rsidRPr="00942CC8">
        <w:rPr>
          <w:b/>
        </w:rPr>
        <w:t>-</w:t>
      </w:r>
      <w:r w:rsidR="004D567F" w:rsidRPr="00942CC8">
        <w:rPr>
          <w:b/>
        </w:rPr>
        <w:t>Table structure for table `</w:t>
      </w:r>
      <w:proofErr w:type="spellStart"/>
      <w:r w:rsidR="004D567F" w:rsidRPr="00942CC8">
        <w:rPr>
          <w:b/>
        </w:rPr>
        <w:t>receptionist_table</w:t>
      </w:r>
      <w:proofErr w:type="spellEnd"/>
      <w:r w:rsidR="004D567F" w:rsidRPr="00942CC8">
        <w:rPr>
          <w:b/>
        </w:rPr>
        <w:t>`</w:t>
      </w:r>
    </w:p>
    <w:p w:rsidR="00942CC8" w:rsidRPr="00942CC8" w:rsidRDefault="00942CC8" w:rsidP="004D567F">
      <w:pPr>
        <w:rPr>
          <w:b/>
        </w:rPr>
      </w:pPr>
    </w:p>
    <w:p w:rsidR="004D567F" w:rsidRDefault="004D567F" w:rsidP="004D567F">
      <w:r>
        <w:t>CREATE TABLE `</w:t>
      </w:r>
      <w:proofErr w:type="spellStart"/>
      <w:r>
        <w:t>receptionist_table</w:t>
      </w:r>
      <w:proofErr w:type="spellEnd"/>
      <w:r>
        <w:t>` (</w:t>
      </w:r>
    </w:p>
    <w:p w:rsidR="004D567F" w:rsidRDefault="004D567F" w:rsidP="004D567F">
      <w:r>
        <w:t xml:space="preserve">  `</w:t>
      </w:r>
      <w:proofErr w:type="gramStart"/>
      <w:r>
        <w:t>id</w:t>
      </w:r>
      <w:proofErr w:type="gramEnd"/>
      <w:r>
        <w:t xml:space="preserve">` </w:t>
      </w:r>
      <w:proofErr w:type="spellStart"/>
      <w:r>
        <w:t>int</w:t>
      </w:r>
      <w:proofErr w:type="spellEnd"/>
      <w:r>
        <w:t>(11) NOT NULL AUTO_INCREMENT PRIMARY KEY,</w:t>
      </w:r>
    </w:p>
    <w:p w:rsidR="004D567F" w:rsidRDefault="004D567F" w:rsidP="004D567F">
      <w:r>
        <w:t xml:space="preserve">  `</w:t>
      </w:r>
      <w:proofErr w:type="gramStart"/>
      <w:r>
        <w:t>name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t xml:space="preserve">  `</w:t>
      </w:r>
      <w:proofErr w:type="gramStart"/>
      <w:r>
        <w:t>email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255) NOT NULL,</w:t>
      </w:r>
    </w:p>
    <w:p w:rsidR="004D567F" w:rsidRDefault="004D567F" w:rsidP="004D567F">
      <w:r>
        <w:t xml:space="preserve">  `</w:t>
      </w:r>
      <w:proofErr w:type="gramStart"/>
      <w:r>
        <w:t>address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t xml:space="preserve">  `</w:t>
      </w:r>
      <w:proofErr w:type="gramStart"/>
      <w:r>
        <w:t>salary</w:t>
      </w:r>
      <w:proofErr w:type="gramEnd"/>
      <w:r>
        <w:t>` float NOT NULL</w:t>
      </w:r>
    </w:p>
    <w:p w:rsidR="004D567F" w:rsidRDefault="004D567F" w:rsidP="004D567F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:rsidR="00942CC8" w:rsidRDefault="00942CC8" w:rsidP="004D567F"/>
    <w:p w:rsidR="004D567F" w:rsidRPr="00942CC8" w:rsidRDefault="00942CC8" w:rsidP="004D567F">
      <w:pPr>
        <w:rPr>
          <w:b/>
        </w:rPr>
      </w:pPr>
      <w:r w:rsidRPr="00942CC8">
        <w:rPr>
          <w:b/>
        </w:rPr>
        <w:t>-</w:t>
      </w:r>
      <w:r w:rsidR="004D567F" w:rsidRPr="00942CC8">
        <w:rPr>
          <w:b/>
        </w:rPr>
        <w:t>Table structure for table `</w:t>
      </w:r>
      <w:proofErr w:type="spellStart"/>
      <w:r w:rsidR="004D567F" w:rsidRPr="00942CC8">
        <w:rPr>
          <w:b/>
        </w:rPr>
        <w:t>ward_table</w:t>
      </w:r>
      <w:proofErr w:type="spellEnd"/>
      <w:r w:rsidR="004D567F" w:rsidRPr="00942CC8">
        <w:rPr>
          <w:b/>
        </w:rPr>
        <w:t>`</w:t>
      </w:r>
    </w:p>
    <w:p w:rsidR="004D567F" w:rsidRDefault="004D567F" w:rsidP="004D567F"/>
    <w:p w:rsidR="004D567F" w:rsidRDefault="004D567F" w:rsidP="004D567F">
      <w:r>
        <w:t>CREATE TABLE `</w:t>
      </w:r>
      <w:proofErr w:type="spellStart"/>
      <w:r>
        <w:t>ward_table</w:t>
      </w:r>
      <w:proofErr w:type="spellEnd"/>
      <w:r>
        <w:t>` (</w:t>
      </w:r>
    </w:p>
    <w:p w:rsidR="004D567F" w:rsidRDefault="004D567F" w:rsidP="004D567F">
      <w:r>
        <w:t xml:space="preserve">  `</w:t>
      </w:r>
      <w:proofErr w:type="gramStart"/>
      <w:r>
        <w:t>id</w:t>
      </w:r>
      <w:proofErr w:type="gramEnd"/>
      <w:r>
        <w:t xml:space="preserve">` </w:t>
      </w:r>
      <w:proofErr w:type="spellStart"/>
      <w:r>
        <w:t>int</w:t>
      </w:r>
      <w:proofErr w:type="spellEnd"/>
      <w:r>
        <w:t>(11) NOT NULL AUTO_INCREMENT PRIMARY KEY,</w:t>
      </w:r>
    </w:p>
    <w:p w:rsidR="004D567F" w:rsidRDefault="004D567F" w:rsidP="004D567F">
      <w:r>
        <w:t xml:space="preserve">  `</w:t>
      </w:r>
      <w:proofErr w:type="spellStart"/>
      <w:r>
        <w:t>ward_name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255) NOT NULL</w:t>
      </w:r>
    </w:p>
    <w:p w:rsidR="004D567F" w:rsidRDefault="004D567F" w:rsidP="004D567F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:rsidR="004D567F" w:rsidRDefault="004D567F" w:rsidP="004D567F"/>
    <w:p w:rsidR="004D567F" w:rsidRDefault="00942CC8" w:rsidP="004D567F">
      <w:pPr>
        <w:rPr>
          <w:b/>
        </w:rPr>
      </w:pPr>
      <w:r w:rsidRPr="00942CC8">
        <w:rPr>
          <w:b/>
        </w:rPr>
        <w:t>-</w:t>
      </w:r>
      <w:r w:rsidR="004D567F" w:rsidRPr="00942CC8">
        <w:rPr>
          <w:b/>
        </w:rPr>
        <w:t>Table structure for table `</w:t>
      </w:r>
      <w:proofErr w:type="spellStart"/>
      <w:r w:rsidR="004D567F" w:rsidRPr="00942CC8">
        <w:rPr>
          <w:b/>
        </w:rPr>
        <w:t>patient_history</w:t>
      </w:r>
      <w:proofErr w:type="spellEnd"/>
      <w:r w:rsidR="004D567F" w:rsidRPr="00942CC8">
        <w:rPr>
          <w:b/>
        </w:rPr>
        <w:t>`</w:t>
      </w:r>
    </w:p>
    <w:p w:rsidR="006F4DEA" w:rsidRPr="006F4DEA" w:rsidRDefault="006F4DEA" w:rsidP="004D567F">
      <w:pPr>
        <w:rPr>
          <w:b/>
        </w:rPr>
      </w:pPr>
    </w:p>
    <w:p w:rsidR="004D567F" w:rsidRDefault="004D567F" w:rsidP="004D567F">
      <w:r>
        <w:t>CREATE TABLE `</w:t>
      </w:r>
      <w:proofErr w:type="spellStart"/>
      <w:r>
        <w:t>patient_history</w:t>
      </w:r>
      <w:proofErr w:type="spellEnd"/>
      <w:r>
        <w:t>` (</w:t>
      </w:r>
    </w:p>
    <w:p w:rsidR="004D567F" w:rsidRDefault="004D567F" w:rsidP="004D567F">
      <w:r>
        <w:t xml:space="preserve">  `</w:t>
      </w:r>
      <w:proofErr w:type="gramStart"/>
      <w:r>
        <w:t>id</w:t>
      </w:r>
      <w:proofErr w:type="gramEnd"/>
      <w:r>
        <w:t xml:space="preserve">` </w:t>
      </w:r>
      <w:proofErr w:type="spellStart"/>
      <w:r>
        <w:t>int</w:t>
      </w:r>
      <w:proofErr w:type="spellEnd"/>
      <w:r>
        <w:t>(11) NOT NULL AUTO_INCREMENT PRIMARY KEY,</w:t>
      </w:r>
    </w:p>
    <w:p w:rsidR="004D567F" w:rsidRDefault="004D567F" w:rsidP="004D567F">
      <w:r>
        <w:t xml:space="preserve">  `</w:t>
      </w:r>
      <w:proofErr w:type="spellStart"/>
      <w:r>
        <w:t>patient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D567F" w:rsidRDefault="004D567F" w:rsidP="004D567F">
      <w:r>
        <w:t xml:space="preserve">  `</w:t>
      </w:r>
      <w:proofErr w:type="spellStart"/>
      <w:r>
        <w:t>docto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D567F" w:rsidRDefault="004D567F" w:rsidP="004D567F">
      <w:r>
        <w:t xml:space="preserve">  `</w:t>
      </w:r>
      <w:proofErr w:type="spellStart"/>
      <w:r>
        <w:t>nurse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D567F" w:rsidRDefault="004D567F" w:rsidP="004D567F">
      <w:r>
        <w:t xml:space="preserve">  `</w:t>
      </w:r>
      <w:proofErr w:type="gramStart"/>
      <w:r>
        <w:t>description</w:t>
      </w:r>
      <w:proofErr w:type="gramEnd"/>
      <w:r>
        <w:t xml:space="preserve">` </w:t>
      </w:r>
      <w:proofErr w:type="spellStart"/>
      <w:r>
        <w:t>varchar</w:t>
      </w:r>
      <w:proofErr w:type="spellEnd"/>
      <w:r>
        <w:t>(255) NOT NULL,</w:t>
      </w:r>
    </w:p>
    <w:p w:rsidR="004D567F" w:rsidRDefault="004D567F" w:rsidP="004D567F">
      <w:r>
        <w:t xml:space="preserve">  `</w:t>
      </w:r>
      <w:proofErr w:type="spellStart"/>
      <w:r>
        <w:t>checkup_date</w:t>
      </w:r>
      <w:proofErr w:type="spellEnd"/>
      <w:r>
        <w:t xml:space="preserve">` </w:t>
      </w:r>
      <w:proofErr w:type="spellStart"/>
      <w:r>
        <w:t>datetime</w:t>
      </w:r>
      <w:proofErr w:type="spellEnd"/>
      <w:r>
        <w:t xml:space="preserve"> NOT NULL,</w:t>
      </w:r>
    </w:p>
    <w:p w:rsidR="004D567F" w:rsidRDefault="004D567F" w:rsidP="004D567F">
      <w:r>
        <w:t xml:space="preserve">  CONSTRAINT `</w:t>
      </w:r>
      <w:proofErr w:type="spellStart"/>
      <w:r>
        <w:t>fk_patient</w:t>
      </w:r>
      <w:proofErr w:type="spellEnd"/>
      <w:r>
        <w:t>` FOREIGN KEY (`</w:t>
      </w:r>
      <w:proofErr w:type="spellStart"/>
      <w:r>
        <w:t>patient_id</w:t>
      </w:r>
      <w:proofErr w:type="spellEnd"/>
      <w:r>
        <w:t>`) REFERENCES `</w:t>
      </w:r>
      <w:proofErr w:type="spellStart"/>
      <w:r>
        <w:t>patient_table</w:t>
      </w:r>
      <w:proofErr w:type="spellEnd"/>
      <w:r>
        <w:t>` (`id`),</w:t>
      </w:r>
    </w:p>
    <w:p w:rsidR="004D567F" w:rsidRDefault="004D567F" w:rsidP="004D567F">
      <w:r>
        <w:t xml:space="preserve">  CONSTRAINT `</w:t>
      </w:r>
      <w:proofErr w:type="spellStart"/>
      <w:r>
        <w:t>fk_doctor</w:t>
      </w:r>
      <w:proofErr w:type="spellEnd"/>
      <w:r>
        <w:t>` FOREIGN KEY (`</w:t>
      </w:r>
      <w:proofErr w:type="spellStart"/>
      <w:r>
        <w:t>doctor_id</w:t>
      </w:r>
      <w:proofErr w:type="spellEnd"/>
      <w:r>
        <w:t>`) REFERENCES `</w:t>
      </w:r>
      <w:proofErr w:type="spellStart"/>
      <w:r>
        <w:t>doctor_table</w:t>
      </w:r>
      <w:proofErr w:type="spellEnd"/>
      <w:r>
        <w:t>` (`id`),</w:t>
      </w:r>
    </w:p>
    <w:p w:rsidR="004D567F" w:rsidRDefault="004D567F" w:rsidP="004D567F">
      <w:r>
        <w:t xml:space="preserve">  CONSTRAINT `</w:t>
      </w:r>
      <w:proofErr w:type="spellStart"/>
      <w:r>
        <w:t>fk_nurse</w:t>
      </w:r>
      <w:proofErr w:type="spellEnd"/>
      <w:r>
        <w:t>` FOREIGN KEY (`</w:t>
      </w:r>
      <w:proofErr w:type="spellStart"/>
      <w:r>
        <w:t>nurse_id</w:t>
      </w:r>
      <w:proofErr w:type="spellEnd"/>
      <w:r>
        <w:t>`) REFERENCES `</w:t>
      </w:r>
      <w:proofErr w:type="spellStart"/>
      <w:r>
        <w:t>nurse_table</w:t>
      </w:r>
      <w:proofErr w:type="spellEnd"/>
      <w:r>
        <w:t>` (`id`)</w:t>
      </w:r>
    </w:p>
    <w:p w:rsidR="004D567F" w:rsidRDefault="004D567F" w:rsidP="004D567F">
      <w:r>
        <w:lastRenderedPageBreak/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:rsidR="00942CC8" w:rsidRDefault="00942CC8" w:rsidP="004D567F"/>
    <w:p w:rsidR="004D567F" w:rsidRPr="00942CC8" w:rsidRDefault="00942CC8" w:rsidP="004D567F">
      <w:pPr>
        <w:rPr>
          <w:b/>
        </w:rPr>
      </w:pPr>
      <w:r w:rsidRPr="00942CC8">
        <w:rPr>
          <w:b/>
        </w:rPr>
        <w:t>-</w:t>
      </w:r>
      <w:r w:rsidR="004D567F" w:rsidRPr="00942CC8">
        <w:rPr>
          <w:b/>
        </w:rPr>
        <w:t>Table structure for table `</w:t>
      </w:r>
      <w:proofErr w:type="spellStart"/>
      <w:r w:rsidR="004D567F" w:rsidRPr="00942CC8">
        <w:rPr>
          <w:b/>
        </w:rPr>
        <w:t>ward_duty_table</w:t>
      </w:r>
      <w:proofErr w:type="spellEnd"/>
      <w:r w:rsidR="004D567F" w:rsidRPr="00942CC8">
        <w:rPr>
          <w:b/>
        </w:rPr>
        <w:t>`</w:t>
      </w:r>
    </w:p>
    <w:p w:rsidR="004D567F" w:rsidRDefault="004D567F" w:rsidP="004D567F"/>
    <w:p w:rsidR="004D567F" w:rsidRDefault="004D567F" w:rsidP="004D567F">
      <w:r>
        <w:t>CREATE TABLE `</w:t>
      </w:r>
      <w:proofErr w:type="spellStart"/>
      <w:r>
        <w:t>ward_duty_table</w:t>
      </w:r>
      <w:proofErr w:type="spellEnd"/>
      <w:r>
        <w:t>` (</w:t>
      </w:r>
    </w:p>
    <w:p w:rsidR="004D567F" w:rsidRDefault="004D567F" w:rsidP="004D567F">
      <w:r>
        <w:t xml:space="preserve">  `</w:t>
      </w:r>
      <w:proofErr w:type="gramStart"/>
      <w:r>
        <w:t>id</w:t>
      </w:r>
      <w:proofErr w:type="gramEnd"/>
      <w:r>
        <w:t xml:space="preserve">` </w:t>
      </w:r>
      <w:proofErr w:type="spellStart"/>
      <w:r>
        <w:t>int</w:t>
      </w:r>
      <w:proofErr w:type="spellEnd"/>
      <w:r>
        <w:t>(11) NOT NULL AUTO_INCREMENT PRIMARY KEY,</w:t>
      </w:r>
    </w:p>
    <w:p w:rsidR="004D567F" w:rsidRDefault="004D567F" w:rsidP="004D567F">
      <w:r>
        <w:t xml:space="preserve">  `</w:t>
      </w:r>
      <w:proofErr w:type="spellStart"/>
      <w:r>
        <w:t>docto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D567F" w:rsidRDefault="004D567F" w:rsidP="004D567F">
      <w:r>
        <w:t xml:space="preserve">  `</w:t>
      </w:r>
      <w:proofErr w:type="spellStart"/>
      <w:r>
        <w:t>nurse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D567F" w:rsidRDefault="004D567F" w:rsidP="004D567F">
      <w:r>
        <w:t xml:space="preserve">  `</w:t>
      </w:r>
      <w:proofErr w:type="spellStart"/>
      <w:r>
        <w:t>ward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D567F" w:rsidRDefault="004D567F" w:rsidP="004D567F">
      <w:r>
        <w:t xml:space="preserve">  `</w:t>
      </w:r>
      <w:proofErr w:type="spellStart"/>
      <w:r>
        <w:t>ward_duty_date</w:t>
      </w:r>
      <w:proofErr w:type="spellEnd"/>
      <w:r>
        <w:t xml:space="preserve">` </w:t>
      </w:r>
      <w:proofErr w:type="spellStart"/>
      <w:r>
        <w:t>datetime</w:t>
      </w:r>
      <w:proofErr w:type="spellEnd"/>
      <w:r>
        <w:t xml:space="preserve"> NOT NULL,</w:t>
      </w:r>
    </w:p>
    <w:p w:rsidR="004D567F" w:rsidRDefault="004D567F" w:rsidP="004D567F">
      <w:r>
        <w:t xml:space="preserve">  CONSTRAINT `</w:t>
      </w:r>
      <w:proofErr w:type="spellStart"/>
      <w:r>
        <w:t>fk_doctor_duty</w:t>
      </w:r>
      <w:proofErr w:type="spellEnd"/>
      <w:r>
        <w:t>` FOREIGN KEY (`</w:t>
      </w:r>
      <w:proofErr w:type="spellStart"/>
      <w:r>
        <w:t>doctor_id</w:t>
      </w:r>
      <w:proofErr w:type="spellEnd"/>
      <w:r>
        <w:t>`) REFERENCES `</w:t>
      </w:r>
      <w:proofErr w:type="spellStart"/>
      <w:r>
        <w:t>doctor_table</w:t>
      </w:r>
      <w:proofErr w:type="spellEnd"/>
      <w:r>
        <w:t>` (`id`),</w:t>
      </w:r>
    </w:p>
    <w:p w:rsidR="004D567F" w:rsidRDefault="004D567F" w:rsidP="004D567F">
      <w:r>
        <w:t xml:space="preserve">  CONSTRAINT `</w:t>
      </w:r>
      <w:proofErr w:type="spellStart"/>
      <w:r>
        <w:t>fk_nurse_duty</w:t>
      </w:r>
      <w:proofErr w:type="spellEnd"/>
      <w:r>
        <w:t>` FOREIGN KEY (`</w:t>
      </w:r>
      <w:proofErr w:type="spellStart"/>
      <w:r>
        <w:t>nurse_id</w:t>
      </w:r>
      <w:proofErr w:type="spellEnd"/>
      <w:r>
        <w:t>`) REFERENCES `</w:t>
      </w:r>
      <w:proofErr w:type="spellStart"/>
      <w:r>
        <w:t>nurse_table</w:t>
      </w:r>
      <w:proofErr w:type="spellEnd"/>
      <w:r>
        <w:t>` (`id`),</w:t>
      </w:r>
    </w:p>
    <w:p w:rsidR="004D567F" w:rsidRDefault="004D567F" w:rsidP="004D567F">
      <w:r>
        <w:t xml:space="preserve">  CONSTRAINT `</w:t>
      </w:r>
      <w:proofErr w:type="spellStart"/>
      <w:r>
        <w:t>fk_ward_duty</w:t>
      </w:r>
      <w:proofErr w:type="spellEnd"/>
      <w:r>
        <w:t>` FOREIGN KEY (`</w:t>
      </w:r>
      <w:proofErr w:type="spellStart"/>
      <w:r>
        <w:t>ward_id</w:t>
      </w:r>
      <w:proofErr w:type="spellEnd"/>
      <w:r>
        <w:t>`) REFERENCES `</w:t>
      </w:r>
      <w:proofErr w:type="spellStart"/>
      <w:r>
        <w:t>ward_table</w:t>
      </w:r>
      <w:proofErr w:type="spellEnd"/>
      <w:r>
        <w:t>` (`id`)</w:t>
      </w:r>
    </w:p>
    <w:p w:rsidR="00942CC8" w:rsidRDefault="004D567F" w:rsidP="004D567F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:rsidR="00942CC8" w:rsidRPr="00942CC8" w:rsidRDefault="00942CC8" w:rsidP="004D567F">
      <w:pPr>
        <w:rPr>
          <w:b/>
        </w:rPr>
      </w:pPr>
    </w:p>
    <w:p w:rsidR="004D567F" w:rsidRPr="00942CC8" w:rsidRDefault="00942CC8" w:rsidP="004D567F">
      <w:pPr>
        <w:rPr>
          <w:b/>
        </w:rPr>
      </w:pPr>
      <w:r w:rsidRPr="00942CC8">
        <w:rPr>
          <w:b/>
        </w:rPr>
        <w:t>-</w:t>
      </w:r>
      <w:r w:rsidR="004D567F" w:rsidRPr="00942CC8">
        <w:rPr>
          <w:b/>
        </w:rPr>
        <w:t>Table structure for table `</w:t>
      </w:r>
      <w:proofErr w:type="spellStart"/>
      <w:r w:rsidR="004D567F" w:rsidRPr="00942CC8">
        <w:rPr>
          <w:b/>
        </w:rPr>
        <w:t>appointment_table</w:t>
      </w:r>
      <w:proofErr w:type="spellEnd"/>
      <w:r w:rsidR="004D567F" w:rsidRPr="00942CC8">
        <w:rPr>
          <w:b/>
        </w:rPr>
        <w:t>`</w:t>
      </w:r>
    </w:p>
    <w:p w:rsidR="004D567F" w:rsidRDefault="004D567F" w:rsidP="004D567F"/>
    <w:p w:rsidR="004D567F" w:rsidRDefault="004D567F" w:rsidP="004D567F">
      <w:r>
        <w:t>CREATE TABLE `</w:t>
      </w:r>
      <w:proofErr w:type="spellStart"/>
      <w:r>
        <w:t>appointment_table</w:t>
      </w:r>
      <w:proofErr w:type="spellEnd"/>
      <w:r>
        <w:t>` (</w:t>
      </w:r>
    </w:p>
    <w:p w:rsidR="004D567F" w:rsidRDefault="004D567F" w:rsidP="004D567F">
      <w:r>
        <w:t xml:space="preserve">  `</w:t>
      </w:r>
      <w:proofErr w:type="gramStart"/>
      <w:r>
        <w:t>id</w:t>
      </w:r>
      <w:proofErr w:type="gramEnd"/>
      <w:r>
        <w:t xml:space="preserve">` </w:t>
      </w:r>
      <w:proofErr w:type="spellStart"/>
      <w:r>
        <w:t>int</w:t>
      </w:r>
      <w:proofErr w:type="spellEnd"/>
      <w:r>
        <w:t>(11) NOT NULL AUTO_INCREMENT PRIMARY KEY,</w:t>
      </w:r>
    </w:p>
    <w:p w:rsidR="004D567F" w:rsidRDefault="004D567F" w:rsidP="004D567F">
      <w:r>
        <w:t xml:space="preserve">  `</w:t>
      </w:r>
      <w:proofErr w:type="spellStart"/>
      <w:r>
        <w:t>docto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D567F" w:rsidRDefault="004D567F" w:rsidP="004D567F">
      <w:r>
        <w:t xml:space="preserve">  `</w:t>
      </w:r>
      <w:proofErr w:type="spellStart"/>
      <w:r>
        <w:t>patient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D567F" w:rsidRDefault="004D567F" w:rsidP="004D567F">
      <w:r>
        <w:t xml:space="preserve">  `</w:t>
      </w:r>
      <w:proofErr w:type="spellStart"/>
      <w:r>
        <w:t>receptionist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D567F" w:rsidRDefault="004D567F" w:rsidP="004D567F">
      <w:r>
        <w:t xml:space="preserve">  `</w:t>
      </w:r>
      <w:proofErr w:type="spellStart"/>
      <w:r>
        <w:t>appointment_date</w:t>
      </w:r>
      <w:proofErr w:type="spellEnd"/>
      <w:r>
        <w:t xml:space="preserve">` </w:t>
      </w:r>
      <w:proofErr w:type="spellStart"/>
      <w:r>
        <w:t>datetime</w:t>
      </w:r>
      <w:proofErr w:type="spellEnd"/>
      <w:r>
        <w:t xml:space="preserve"> NOT NULL,</w:t>
      </w:r>
    </w:p>
    <w:p w:rsidR="004D567F" w:rsidRDefault="004D567F" w:rsidP="004D567F">
      <w:r>
        <w:t xml:space="preserve">  `</w:t>
      </w:r>
      <w:proofErr w:type="spellStart"/>
      <w:r>
        <w:t>description_about_appointment</w:t>
      </w:r>
      <w:proofErr w:type="spellEnd"/>
      <w:r>
        <w:t xml:space="preserve">`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>255) NOT NULL,</w:t>
      </w:r>
    </w:p>
    <w:p w:rsidR="004D567F" w:rsidRDefault="004D567F" w:rsidP="004D567F">
      <w:r>
        <w:t xml:space="preserve">  CONSTRAINT `</w:t>
      </w:r>
      <w:proofErr w:type="spellStart"/>
      <w:r>
        <w:t>fk_doctor_appointment</w:t>
      </w:r>
      <w:proofErr w:type="spellEnd"/>
      <w:r>
        <w:t>` FOREIGN KEY (`</w:t>
      </w:r>
      <w:proofErr w:type="spellStart"/>
      <w:r>
        <w:t>doctor_id</w:t>
      </w:r>
      <w:proofErr w:type="spellEnd"/>
      <w:r>
        <w:t>`) REFERENCES `</w:t>
      </w:r>
      <w:proofErr w:type="spellStart"/>
      <w:r>
        <w:t>doctor_table</w:t>
      </w:r>
      <w:proofErr w:type="spellEnd"/>
      <w:r>
        <w:t>` (`id`),</w:t>
      </w:r>
    </w:p>
    <w:p w:rsidR="004D567F" w:rsidRDefault="004D567F" w:rsidP="004D567F">
      <w:r>
        <w:t xml:space="preserve">  CONSTRAINT `</w:t>
      </w:r>
      <w:proofErr w:type="spellStart"/>
      <w:r>
        <w:t>fk_patient_appointment</w:t>
      </w:r>
      <w:proofErr w:type="spellEnd"/>
      <w:r>
        <w:t>` FOREIGN KEY (`</w:t>
      </w:r>
      <w:proofErr w:type="spellStart"/>
      <w:r>
        <w:t>patient_id</w:t>
      </w:r>
      <w:proofErr w:type="spellEnd"/>
      <w:r>
        <w:t>`) REFERENCES `</w:t>
      </w:r>
      <w:proofErr w:type="spellStart"/>
      <w:r>
        <w:t>patient_table</w:t>
      </w:r>
      <w:proofErr w:type="spellEnd"/>
      <w:r>
        <w:t>` (`id`),</w:t>
      </w:r>
    </w:p>
    <w:p w:rsidR="004D567F" w:rsidRDefault="004D567F" w:rsidP="004D567F">
      <w:r>
        <w:t xml:space="preserve">  CONSTRAINT `</w:t>
      </w:r>
      <w:proofErr w:type="spellStart"/>
      <w:r>
        <w:t>fk_receptionist_appointment</w:t>
      </w:r>
      <w:proofErr w:type="spellEnd"/>
      <w:r>
        <w:t>` FOREIGN KEY (`</w:t>
      </w:r>
      <w:proofErr w:type="spellStart"/>
      <w:r>
        <w:t>receptionist_id</w:t>
      </w:r>
      <w:proofErr w:type="spellEnd"/>
      <w:r>
        <w:t>`) REFERENCES `</w:t>
      </w:r>
      <w:proofErr w:type="spellStart"/>
      <w:r>
        <w:t>receptionist_table</w:t>
      </w:r>
      <w:proofErr w:type="spellEnd"/>
      <w:r>
        <w:t>` (`id`)</w:t>
      </w:r>
    </w:p>
    <w:p w:rsidR="007C04B4" w:rsidRDefault="004D567F" w:rsidP="004D567F">
      <w:r>
        <w:t>) ENGINE=</w:t>
      </w:r>
      <w:proofErr w:type="spellStart"/>
      <w:r>
        <w:t>InnoDB</w:t>
      </w:r>
      <w:proofErr w:type="spellEnd"/>
      <w:r>
        <w:t xml:space="preserve"> DEFAULT CHARSET=latin1;</w:t>
      </w:r>
    </w:p>
    <w:p w:rsidR="007C04B4" w:rsidRDefault="007C04B4" w:rsidP="00F27816"/>
    <w:p w:rsidR="00942CC8" w:rsidRDefault="00942CC8" w:rsidP="00F27816"/>
    <w:p w:rsidR="00942CC8" w:rsidRDefault="00942CC8" w:rsidP="00F27816"/>
    <w:p w:rsidR="006F4DEA" w:rsidRDefault="006F4DEA" w:rsidP="00F27816"/>
    <w:p w:rsidR="006F4DEA" w:rsidRDefault="006F4DEA" w:rsidP="00F27816"/>
    <w:p w:rsidR="006F4DEA" w:rsidRDefault="006F4DEA" w:rsidP="00F27816"/>
    <w:p w:rsidR="00F27816" w:rsidRDefault="00942CC8" w:rsidP="006F4DEA">
      <w:pPr>
        <w:pStyle w:val="Heading2"/>
        <w:spacing w:before="0"/>
        <w:rPr>
          <w:u w:val="single"/>
        </w:rPr>
      </w:pPr>
      <w:r w:rsidRPr="00942CC8">
        <w:rPr>
          <w:u w:val="single"/>
        </w:rPr>
        <w:t>INSERT QUERIES</w:t>
      </w:r>
    </w:p>
    <w:p w:rsidR="006F4DEA" w:rsidRDefault="006F4DEA" w:rsidP="006F4DEA"/>
    <w:p w:rsidR="006F4DEA" w:rsidRPr="006F4DEA" w:rsidRDefault="006F4DEA" w:rsidP="006F4DEA">
      <w:pPr>
        <w:rPr>
          <w:b/>
          <w:sz w:val="24"/>
          <w:szCs w:val="24"/>
        </w:rPr>
      </w:pPr>
      <w:r w:rsidRPr="006F4DEA">
        <w:rPr>
          <w:b/>
          <w:sz w:val="24"/>
          <w:szCs w:val="24"/>
        </w:rPr>
        <w:t xml:space="preserve">-Inserting data in </w:t>
      </w:r>
      <w:proofErr w:type="spellStart"/>
      <w:r w:rsidRPr="006F4DEA">
        <w:rPr>
          <w:b/>
          <w:sz w:val="24"/>
          <w:szCs w:val="24"/>
        </w:rPr>
        <w:t>doctor_table</w:t>
      </w:r>
      <w:proofErr w:type="spellEnd"/>
      <w:r>
        <w:rPr>
          <w:b/>
          <w:sz w:val="24"/>
          <w:szCs w:val="24"/>
        </w:rPr>
        <w:t>:</w:t>
      </w:r>
    </w:p>
    <w:p w:rsidR="00942CC8" w:rsidRDefault="00942CC8" w:rsidP="00942CC8">
      <w:r>
        <w:t>INSERT INTO `</w:t>
      </w:r>
      <w:proofErr w:type="spellStart"/>
      <w:r>
        <w:t>doctor_table</w:t>
      </w:r>
      <w:proofErr w:type="spellEnd"/>
      <w:r>
        <w:t>` (`id`, `name`, `email`, `</w:t>
      </w:r>
      <w:proofErr w:type="spellStart"/>
      <w:r>
        <w:t>phone_number</w:t>
      </w:r>
      <w:proofErr w:type="spellEnd"/>
      <w:r>
        <w:t>`, `address`, `salary`, `specialist`) VALUES</w:t>
      </w:r>
    </w:p>
    <w:p w:rsidR="00942CC8" w:rsidRDefault="00942CC8" w:rsidP="00942CC8">
      <w:r>
        <w:t xml:space="preserve">(1, 'Dr Jennifer </w:t>
      </w:r>
      <w:proofErr w:type="spellStart"/>
      <w:r>
        <w:t>Coller</w:t>
      </w:r>
      <w:proofErr w:type="spellEnd"/>
      <w:r>
        <w:t>', 'Jennifer_coller@gmail.com\r\n', '1300 856 168', 'Carlton North, VIC, CARLTON NORTH, Victoria 3054', 20000, 'Cardiology'),</w:t>
      </w:r>
    </w:p>
    <w:p w:rsidR="00942CC8" w:rsidRDefault="00942CC8" w:rsidP="00942CC8">
      <w:r>
        <w:t>(2, 'Dr Han Ling\r\n', 'han_ling123@gmail.com', '03 8560 0535', 'Melbourne, East Melbourne, Camberwell, Frankston, MELBOURNE, Victoria 3000', 25000, 'Cardiology'),</w:t>
      </w:r>
    </w:p>
    <w:p w:rsidR="00942CC8" w:rsidRDefault="00942CC8" w:rsidP="00942CC8">
      <w:r>
        <w:t xml:space="preserve">(3, 'Dr </w:t>
      </w:r>
      <w:proofErr w:type="spellStart"/>
      <w:r>
        <w:t>Viraj</w:t>
      </w:r>
      <w:proofErr w:type="spellEnd"/>
      <w:r>
        <w:t xml:space="preserve"> </w:t>
      </w:r>
      <w:proofErr w:type="spellStart"/>
      <w:r>
        <w:t>Kariyawasam</w:t>
      </w:r>
      <w:proofErr w:type="spellEnd"/>
      <w:r>
        <w:t>', 'DrVirajKariyawasam@gmail.com', '1300 874 325', 'Rouse Hill , NSW, BELLA VISTA, New South Wales 2155', 29000, 'Gastroenterology'),</w:t>
      </w:r>
    </w:p>
    <w:p w:rsidR="00942CC8" w:rsidRDefault="00942CC8" w:rsidP="00942CC8">
      <w:r>
        <w:t xml:space="preserve">(4, 'Dr </w:t>
      </w:r>
      <w:proofErr w:type="spellStart"/>
      <w:r>
        <w:t>Niranjan</w:t>
      </w:r>
      <w:proofErr w:type="spellEnd"/>
      <w:r>
        <w:t xml:space="preserve"> J </w:t>
      </w:r>
      <w:proofErr w:type="spellStart"/>
      <w:r>
        <w:t>Arachchi</w:t>
      </w:r>
      <w:proofErr w:type="spellEnd"/>
      <w:r>
        <w:t xml:space="preserve">', 'NiranjanJArachchi@gmail.com', '0383 917 020', 'Hoppers Crossing, </w:t>
      </w:r>
      <w:proofErr w:type="spellStart"/>
      <w:r>
        <w:t>Victoira</w:t>
      </w:r>
      <w:proofErr w:type="spellEnd"/>
      <w:r>
        <w:t>, Victoria 3029', 27000, 'Gastroenterology'),</w:t>
      </w:r>
    </w:p>
    <w:p w:rsidR="00942CC8" w:rsidRDefault="00942CC8" w:rsidP="00942CC8">
      <w:r>
        <w:t>(5, 'Dr Kemble Wang\r\n', 'KembleWang@gmail.com\r\n', '03 9928 6968', 'East Melbourne, Vic, Victoria 3002', 26000, 'Orthopaedics'),</w:t>
      </w:r>
    </w:p>
    <w:p w:rsidR="00942CC8" w:rsidRDefault="00942CC8" w:rsidP="00942CC8">
      <w:r>
        <w:t xml:space="preserve">(6, 'Dr Christine </w:t>
      </w:r>
      <w:proofErr w:type="spellStart"/>
      <w:r>
        <w:t>Cumerford</w:t>
      </w:r>
      <w:proofErr w:type="spellEnd"/>
      <w:r>
        <w:t xml:space="preserve">', 'ChristineCumerford@gmail.com', '0492 867 653', </w:t>
      </w:r>
      <w:proofErr w:type="gramStart"/>
      <w:r>
        <w:t>'Gympie ,</w:t>
      </w:r>
      <w:proofErr w:type="gramEnd"/>
      <w:r>
        <w:t xml:space="preserve"> </w:t>
      </w:r>
      <w:proofErr w:type="spellStart"/>
      <w:r>
        <w:t>Qld</w:t>
      </w:r>
      <w:proofErr w:type="spellEnd"/>
      <w:r>
        <w:t>, GYMPIE, Queensland 4570', 22000, 'Orthopaedics'),</w:t>
      </w:r>
    </w:p>
    <w:p w:rsidR="00942CC8" w:rsidRDefault="00942CC8" w:rsidP="00942CC8">
      <w:r>
        <w:t>(7, 'Dr Craig Rubinstein MBBS FRACS (</w:t>
      </w:r>
      <w:proofErr w:type="spellStart"/>
      <w:r>
        <w:t>Plas</w:t>
      </w:r>
      <w:proofErr w:type="spellEnd"/>
      <w:r>
        <w:t>)', 'CraigRubinstein@gmail.com\r\n', '(03) 8849 1444', 'Dr Craig Rubinstein MBBS FRACS (</w:t>
      </w:r>
      <w:proofErr w:type="spellStart"/>
      <w:r>
        <w:t>Plas</w:t>
      </w:r>
      <w:proofErr w:type="spellEnd"/>
      <w:r>
        <w:t>)\r\n', 40000, 'Plastic Surgery'),</w:t>
      </w:r>
    </w:p>
    <w:p w:rsidR="00942CC8" w:rsidRDefault="00942CC8" w:rsidP="00942CC8">
      <w:r>
        <w:t xml:space="preserve">(8, 'Dr Andrea </w:t>
      </w:r>
      <w:proofErr w:type="spellStart"/>
      <w:r>
        <w:t>Stimming</w:t>
      </w:r>
      <w:proofErr w:type="spellEnd"/>
      <w:r>
        <w:t>\r\n', 'AndreaStimming@gmail.com\r\n', '0490846890', 'Brisbane, QLD, Queensland 4000', 31000, 'Psychiatry'),</w:t>
      </w:r>
    </w:p>
    <w:p w:rsidR="00942CC8" w:rsidRDefault="00942CC8" w:rsidP="00942CC8">
      <w:r>
        <w:t xml:space="preserve">(9, 'Dr Tony </w:t>
      </w:r>
      <w:proofErr w:type="spellStart"/>
      <w:r>
        <w:t>Gianduzzo</w:t>
      </w:r>
      <w:proofErr w:type="spellEnd"/>
      <w:r>
        <w:t xml:space="preserve">', 'TonyGianduzzo@gmail.com', '07 5444 0672', '2/5 Lyrebird St </w:t>
      </w:r>
      <w:proofErr w:type="spellStart"/>
      <w:r>
        <w:t>Buderim</w:t>
      </w:r>
      <w:proofErr w:type="spellEnd"/>
      <w:r>
        <w:t>, QLD, BUDERIM, Queensland 4556', 45000, 'Urology'),</w:t>
      </w:r>
    </w:p>
    <w:p w:rsidR="00942CC8" w:rsidRDefault="00942CC8" w:rsidP="00942CC8">
      <w:r>
        <w:t>(10, 'Natasha Lane - All Over Nutrition', 'NatashaLane@gmail.com', '0480 203 381', 'Williamstown, Victoria, Williamstown, Victoria 3016', 21000, 'Paediatrics and Child Health');</w:t>
      </w:r>
    </w:p>
    <w:p w:rsidR="006F4DEA" w:rsidRDefault="006F4DEA" w:rsidP="00942CC8"/>
    <w:p w:rsidR="00AC2D50" w:rsidRPr="006F4DEA" w:rsidRDefault="006F4DEA" w:rsidP="00942CC8">
      <w:pPr>
        <w:rPr>
          <w:b/>
          <w:sz w:val="24"/>
          <w:szCs w:val="24"/>
        </w:rPr>
      </w:pPr>
      <w:r w:rsidRPr="006F4DEA">
        <w:rPr>
          <w:b/>
          <w:sz w:val="24"/>
          <w:szCs w:val="24"/>
        </w:rPr>
        <w:t xml:space="preserve">-Inserting data in </w:t>
      </w:r>
      <w:proofErr w:type="spellStart"/>
      <w:r>
        <w:rPr>
          <w:b/>
          <w:sz w:val="24"/>
          <w:szCs w:val="24"/>
        </w:rPr>
        <w:t>nurse_table</w:t>
      </w:r>
      <w:proofErr w:type="spellEnd"/>
      <w:r>
        <w:rPr>
          <w:b/>
          <w:sz w:val="24"/>
          <w:szCs w:val="24"/>
        </w:rPr>
        <w:t>:</w:t>
      </w:r>
    </w:p>
    <w:p w:rsidR="00942CC8" w:rsidRDefault="00942CC8" w:rsidP="00942CC8">
      <w:r>
        <w:t>INSERT INTO `</w:t>
      </w:r>
      <w:proofErr w:type="spellStart"/>
      <w:r>
        <w:t>nurse_table</w:t>
      </w:r>
      <w:proofErr w:type="spellEnd"/>
      <w:r>
        <w:t>` (`id`, `name`, `email`, `</w:t>
      </w:r>
      <w:proofErr w:type="spellStart"/>
      <w:r>
        <w:t>phone_number</w:t>
      </w:r>
      <w:proofErr w:type="spellEnd"/>
      <w:r>
        <w:t>`, `address`) VALUES</w:t>
      </w:r>
    </w:p>
    <w:p w:rsidR="00942CC8" w:rsidRDefault="00942CC8" w:rsidP="00942CC8">
      <w:r>
        <w:t xml:space="preserve">(1, 'Mrs </w:t>
      </w:r>
      <w:proofErr w:type="spellStart"/>
      <w:r>
        <w:t>Bree</w:t>
      </w:r>
      <w:proofErr w:type="spellEnd"/>
      <w:r>
        <w:t xml:space="preserve"> </w:t>
      </w:r>
      <w:proofErr w:type="spellStart"/>
      <w:r>
        <w:t>Tebbutt</w:t>
      </w:r>
      <w:proofErr w:type="spellEnd"/>
      <w:r>
        <w:t>\r\n', 'BreeTebbutt@gmail.com', '(03) 5156 8309', 'Central Coast , NSW, WAMBERAL, New South Wales 2260'),</w:t>
      </w:r>
    </w:p>
    <w:p w:rsidR="00942CC8" w:rsidRDefault="00942CC8" w:rsidP="00942CC8">
      <w:r>
        <w:t xml:space="preserve">(2, 'Rachelle </w:t>
      </w:r>
      <w:proofErr w:type="spellStart"/>
      <w:r>
        <w:t>Domansky</w:t>
      </w:r>
      <w:proofErr w:type="spellEnd"/>
      <w:r>
        <w:t>', 'RachelleDomansky@gmail.com', '0408943211', 'Mount Pleasant, WA, Perth, Western Australia 6153'),</w:t>
      </w:r>
    </w:p>
    <w:p w:rsidR="00942CC8" w:rsidRDefault="00942CC8" w:rsidP="00942CC8">
      <w:r>
        <w:t>(3, 'Judith Minster', 'JudithMinster@gmail.com', '+61417321684', 'East Melbourne, Victoria, Victoria 3002'),</w:t>
      </w:r>
    </w:p>
    <w:p w:rsidR="00942CC8" w:rsidRDefault="00942CC8" w:rsidP="00942CC8">
      <w:r>
        <w:t xml:space="preserve">(4, 'Dr Carl </w:t>
      </w:r>
      <w:proofErr w:type="spellStart"/>
      <w:r>
        <w:t>Zabel</w:t>
      </w:r>
      <w:proofErr w:type="spellEnd"/>
      <w:r>
        <w:t>', 'CarlZabel@gmail.com', '(03) 93314125', '</w:t>
      </w:r>
      <w:proofErr w:type="spellStart"/>
      <w:r>
        <w:t>Keilor</w:t>
      </w:r>
      <w:proofErr w:type="spellEnd"/>
      <w:r>
        <w:t xml:space="preserve"> East, VIC, Victoria 3033'),</w:t>
      </w:r>
    </w:p>
    <w:p w:rsidR="00942CC8" w:rsidRDefault="00942CC8" w:rsidP="00942CC8">
      <w:r>
        <w:t>(5, 'Ms Lauren Byrne', 'LaurenByrne@gmail.com', '0415 124 192', 'Vic, BAIRNSDALE, Victoria 3875');</w:t>
      </w:r>
    </w:p>
    <w:p w:rsidR="00942CC8" w:rsidRDefault="00942CC8" w:rsidP="00942CC8"/>
    <w:p w:rsidR="006F4DEA" w:rsidRDefault="006F4DEA" w:rsidP="00942CC8"/>
    <w:p w:rsidR="006F4DEA" w:rsidRDefault="006F4DEA" w:rsidP="00942CC8"/>
    <w:p w:rsidR="00942CC8" w:rsidRPr="006F4DEA" w:rsidRDefault="006F4DEA" w:rsidP="00942CC8">
      <w:pPr>
        <w:rPr>
          <w:b/>
          <w:sz w:val="24"/>
          <w:szCs w:val="24"/>
        </w:rPr>
      </w:pPr>
      <w:r w:rsidRPr="006F4DEA">
        <w:rPr>
          <w:b/>
          <w:sz w:val="24"/>
          <w:szCs w:val="24"/>
        </w:rPr>
        <w:t>-Inserting data in</w:t>
      </w:r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patient_table</w:t>
      </w:r>
      <w:proofErr w:type="spellEnd"/>
      <w:r>
        <w:rPr>
          <w:b/>
          <w:sz w:val="24"/>
          <w:szCs w:val="24"/>
        </w:rPr>
        <w:t>:</w:t>
      </w:r>
    </w:p>
    <w:p w:rsidR="00942CC8" w:rsidRDefault="00942CC8" w:rsidP="00942CC8">
      <w:r>
        <w:t>INSERT INTO `</w:t>
      </w:r>
      <w:proofErr w:type="spellStart"/>
      <w:r>
        <w:t>patient_table</w:t>
      </w:r>
      <w:proofErr w:type="spellEnd"/>
      <w:r>
        <w:t>` (`id`, `name`, `email`, `</w:t>
      </w:r>
      <w:proofErr w:type="spellStart"/>
      <w:r>
        <w:t>phone_number</w:t>
      </w:r>
      <w:proofErr w:type="spellEnd"/>
      <w:r>
        <w:t>`, `address`) VALUES</w:t>
      </w:r>
    </w:p>
    <w:p w:rsidR="00942CC8" w:rsidRDefault="00942CC8" w:rsidP="00942CC8">
      <w:r>
        <w:t>(1, 'Craig Wilson\r\n', 'CraigWilson@gmail.com\r\n', '0417596288', 'Mansfield</w:t>
      </w:r>
      <w:proofErr w:type="gramStart"/>
      <w:r>
        <w:t>, ,</w:t>
      </w:r>
      <w:proofErr w:type="gramEnd"/>
      <w:r>
        <w:t xml:space="preserve"> Victoria, Victoria 3723'),</w:t>
      </w:r>
    </w:p>
    <w:p w:rsidR="00942CC8" w:rsidRDefault="00942CC8" w:rsidP="00942CC8">
      <w:r>
        <w:t>(2, 'Candy Daniels', 'CandyDaniels@gmail.com', '0419541439', '</w:t>
      </w:r>
      <w:proofErr w:type="spellStart"/>
      <w:r>
        <w:t>Pakenham</w:t>
      </w:r>
      <w:proofErr w:type="spellEnd"/>
      <w:r>
        <w:t>, Victoria, WARRAGUL, Victoria 3810'),</w:t>
      </w:r>
    </w:p>
    <w:p w:rsidR="00942CC8" w:rsidRDefault="00942CC8" w:rsidP="00942CC8">
      <w:r>
        <w:t>(3, '</w:t>
      </w:r>
      <w:proofErr w:type="spellStart"/>
      <w:r>
        <w:t>Raspal</w:t>
      </w:r>
      <w:proofErr w:type="spellEnd"/>
      <w:r>
        <w:t xml:space="preserve"> </w:t>
      </w:r>
      <w:proofErr w:type="spellStart"/>
      <w:r>
        <w:t>Khumra</w:t>
      </w:r>
      <w:proofErr w:type="spellEnd"/>
      <w:r>
        <w:t xml:space="preserve">\r\n', 'RaspalKhumra@gmail.com\r\n', '0458492045', 'BORONIA, Victoria, </w:t>
      </w:r>
      <w:proofErr w:type="gramStart"/>
      <w:r>
        <w:t>MELBOURNE</w:t>
      </w:r>
      <w:proofErr w:type="gramEnd"/>
      <w:r>
        <w:t>, Victoria 3155'),</w:t>
      </w:r>
    </w:p>
    <w:p w:rsidR="00942CC8" w:rsidRDefault="00942CC8" w:rsidP="00942CC8">
      <w:r>
        <w:t>(4, 'Ms Linda Hansen\r\n', 'lindahansen@gmail.com', '0404189376', 'Berwick, VIC, BERWICK, Victoria 3806'),</w:t>
      </w:r>
    </w:p>
    <w:p w:rsidR="00942CC8" w:rsidRDefault="00942CC8" w:rsidP="00942CC8">
      <w:r>
        <w:t xml:space="preserve">(5, 'Mrs Kirsten Chalmers\r\n', 'KirstenChalmers@gmail.com\r\n', '0425137375', 'Ringwood, Vic, RINGWOOD NORTH, </w:t>
      </w:r>
      <w:proofErr w:type="gramStart"/>
      <w:r>
        <w:t>Victoria</w:t>
      </w:r>
      <w:proofErr w:type="gramEnd"/>
      <w:r>
        <w:t xml:space="preserve"> 3134'),</w:t>
      </w:r>
    </w:p>
    <w:p w:rsidR="00942CC8" w:rsidRDefault="00942CC8" w:rsidP="00942CC8">
      <w:r>
        <w:t>(6, 'Kirstin Simpson', 'KirstinSimpson@gmail.com', '(03) 9084 7455', 'Ringwood, VIC, Ringwood, Victoria 3134'),</w:t>
      </w:r>
    </w:p>
    <w:p w:rsidR="00942CC8" w:rsidRDefault="00942CC8" w:rsidP="00942CC8">
      <w:r>
        <w:t>(7, '</w:t>
      </w:r>
      <w:proofErr w:type="spellStart"/>
      <w:r>
        <w:t>Cristian</w:t>
      </w:r>
      <w:proofErr w:type="spellEnd"/>
      <w:r>
        <w:t xml:space="preserve"> </w:t>
      </w:r>
      <w:proofErr w:type="spellStart"/>
      <w:r>
        <w:t>Acciarito</w:t>
      </w:r>
      <w:proofErr w:type="spellEnd"/>
      <w:r>
        <w:t>\r\n', 'CristianAcciarito@gmail.com\r\n', '0405123068', '</w:t>
      </w:r>
      <w:proofErr w:type="spellStart"/>
      <w:r>
        <w:t>Wantirna</w:t>
      </w:r>
      <w:proofErr w:type="spellEnd"/>
      <w:r>
        <w:t xml:space="preserve">, VIC, </w:t>
      </w:r>
      <w:proofErr w:type="gramStart"/>
      <w:r>
        <w:t>Victoria</w:t>
      </w:r>
      <w:proofErr w:type="gramEnd"/>
      <w:r>
        <w:t xml:space="preserve"> 3152'),</w:t>
      </w:r>
    </w:p>
    <w:p w:rsidR="00942CC8" w:rsidRDefault="00942CC8" w:rsidP="00942CC8">
      <w:r>
        <w:t>(8, 'Janice Riley', 'JaniceRiley@gmail.com', '0413200499', '</w:t>
      </w:r>
      <w:proofErr w:type="spellStart"/>
      <w:r>
        <w:t>Eltham</w:t>
      </w:r>
      <w:proofErr w:type="spellEnd"/>
      <w:r>
        <w:t>, Victoria 3095'),</w:t>
      </w:r>
    </w:p>
    <w:p w:rsidR="00942CC8" w:rsidRDefault="00942CC8" w:rsidP="00942CC8">
      <w:r>
        <w:t>(9, 'Aimee Maxwell', 'AimeeMaxwell@gmail.com', '0456 033 200', 'DONCASTER EAST, Victoria 3095'),</w:t>
      </w:r>
    </w:p>
    <w:p w:rsidR="00942CC8" w:rsidRDefault="00942CC8" w:rsidP="00942CC8">
      <w:r>
        <w:t>(10, 'Kate Down', 'KateDown@gmail.com', '03 9890 1062', 'Box Hill South, Victoria, BOX HILL SOUTH, Victoria 3128'),</w:t>
      </w:r>
    </w:p>
    <w:p w:rsidR="00942CC8" w:rsidRDefault="00942CC8" w:rsidP="00942CC8">
      <w:r>
        <w:t>(11, 'Melinda Millar', 'MelindaMillar@gmail.com', '03 9898 0222', 'Surrey Hills, Victoria, Victoria 3104');</w:t>
      </w:r>
    </w:p>
    <w:p w:rsidR="00942CC8" w:rsidRDefault="00942CC8" w:rsidP="00942CC8"/>
    <w:p w:rsidR="00942CC8" w:rsidRPr="006F4DEA" w:rsidRDefault="006F4DEA" w:rsidP="00942CC8">
      <w:pPr>
        <w:rPr>
          <w:b/>
          <w:sz w:val="24"/>
          <w:szCs w:val="24"/>
        </w:rPr>
      </w:pPr>
      <w:r w:rsidRPr="006F4DEA">
        <w:rPr>
          <w:b/>
          <w:sz w:val="24"/>
          <w:szCs w:val="24"/>
        </w:rPr>
        <w:t>-</w:t>
      </w:r>
      <w:r w:rsidRPr="004B25EB">
        <w:rPr>
          <w:b/>
          <w:sz w:val="24"/>
          <w:szCs w:val="24"/>
        </w:rPr>
        <w:t xml:space="preserve">Inserting data in </w:t>
      </w:r>
      <w:proofErr w:type="spellStart"/>
      <w:r w:rsidRPr="004B25EB">
        <w:rPr>
          <w:b/>
          <w:sz w:val="24"/>
          <w:szCs w:val="24"/>
        </w:rPr>
        <w:t>receptionist_table</w:t>
      </w:r>
      <w:proofErr w:type="spellEnd"/>
      <w:r w:rsidRPr="004B25EB">
        <w:rPr>
          <w:b/>
          <w:sz w:val="24"/>
          <w:szCs w:val="24"/>
        </w:rPr>
        <w:t>:</w:t>
      </w:r>
    </w:p>
    <w:p w:rsidR="00942CC8" w:rsidRDefault="00942CC8" w:rsidP="00942CC8">
      <w:r>
        <w:t>INSERT INTO `</w:t>
      </w:r>
      <w:proofErr w:type="spellStart"/>
      <w:r>
        <w:t>receptionist_table</w:t>
      </w:r>
      <w:proofErr w:type="spellEnd"/>
      <w:r>
        <w:t>` (`id`, `name`, `email`, `</w:t>
      </w:r>
      <w:proofErr w:type="spellStart"/>
      <w:r>
        <w:t>phone_number</w:t>
      </w:r>
      <w:proofErr w:type="spellEnd"/>
      <w:r>
        <w:t>`, `address`, `salary`) VALUES</w:t>
      </w:r>
    </w:p>
    <w:p w:rsidR="00942CC8" w:rsidRDefault="00942CC8" w:rsidP="00942CC8">
      <w:r>
        <w:t>(1, 'Ms Naomi Newton', 'NaomiNewton@gmail.com', '(03) 9466-1160', '</w:t>
      </w:r>
      <w:proofErr w:type="spellStart"/>
      <w:r>
        <w:t>Lalor</w:t>
      </w:r>
      <w:proofErr w:type="spellEnd"/>
      <w:r>
        <w:t>, Victoria, LALOR, Victoria 3075', 10000),</w:t>
      </w:r>
    </w:p>
    <w:p w:rsidR="00942CC8" w:rsidRDefault="00942CC8" w:rsidP="00942CC8">
      <w:r>
        <w:t>(2, 'Tim Edwards-Hart', 'TimEdwardsHart@gmail.com', '03 9005 5425', 'Kew, Victoria 3101', 11000),</w:t>
      </w:r>
    </w:p>
    <w:p w:rsidR="00942CC8" w:rsidRDefault="00942CC8" w:rsidP="00942CC8">
      <w:r>
        <w:t xml:space="preserve">(3, 'Anna </w:t>
      </w:r>
      <w:proofErr w:type="spellStart"/>
      <w:r>
        <w:t>Brozovic</w:t>
      </w:r>
      <w:proofErr w:type="spellEnd"/>
      <w:r>
        <w:t>', 'AnnaBrozovic@gmail.com', '0474 249 463', 'Kew, Victoria, Kew, Victoria', 11000),</w:t>
      </w:r>
    </w:p>
    <w:p w:rsidR="00942CC8" w:rsidRDefault="00942CC8" w:rsidP="00942CC8">
      <w:r>
        <w:t xml:space="preserve">(4, 'Melanie </w:t>
      </w:r>
      <w:proofErr w:type="spellStart"/>
      <w:r>
        <w:t>Bertino</w:t>
      </w:r>
      <w:proofErr w:type="spellEnd"/>
      <w:r>
        <w:t>\r\n', 'MelanieBertino@gmail.com\r\n', '0490166977', 'Hawthorn East, Victoria, HAWTHORN EAST, Victoria 3122', 11000);</w:t>
      </w:r>
    </w:p>
    <w:p w:rsidR="00942CC8" w:rsidRDefault="00942CC8" w:rsidP="00942CC8"/>
    <w:p w:rsidR="00942CC8" w:rsidRPr="004B25EB" w:rsidRDefault="004B25EB" w:rsidP="00942CC8">
      <w:pPr>
        <w:rPr>
          <w:b/>
          <w:sz w:val="24"/>
          <w:szCs w:val="24"/>
        </w:rPr>
      </w:pPr>
      <w:r w:rsidRPr="006F4DEA">
        <w:rPr>
          <w:b/>
          <w:sz w:val="24"/>
          <w:szCs w:val="24"/>
        </w:rPr>
        <w:t>-</w:t>
      </w:r>
      <w:r w:rsidRPr="004B25EB">
        <w:rPr>
          <w:b/>
          <w:sz w:val="24"/>
          <w:szCs w:val="24"/>
        </w:rPr>
        <w:t xml:space="preserve">Inserting data in </w:t>
      </w:r>
      <w:proofErr w:type="spellStart"/>
      <w:r>
        <w:rPr>
          <w:b/>
          <w:sz w:val="24"/>
          <w:szCs w:val="24"/>
        </w:rPr>
        <w:t>ward</w:t>
      </w:r>
      <w:r w:rsidRPr="004B25EB">
        <w:rPr>
          <w:b/>
          <w:sz w:val="24"/>
          <w:szCs w:val="24"/>
        </w:rPr>
        <w:t>_table</w:t>
      </w:r>
      <w:proofErr w:type="spellEnd"/>
      <w:r w:rsidRPr="004B25EB">
        <w:rPr>
          <w:b/>
          <w:sz w:val="24"/>
          <w:szCs w:val="24"/>
        </w:rPr>
        <w:t>:</w:t>
      </w:r>
    </w:p>
    <w:p w:rsidR="00942CC8" w:rsidRDefault="00942CC8" w:rsidP="00942CC8">
      <w:r>
        <w:t>INSERT INTO `</w:t>
      </w:r>
      <w:proofErr w:type="spellStart"/>
      <w:r>
        <w:t>ward_table</w:t>
      </w:r>
      <w:proofErr w:type="spellEnd"/>
      <w:r>
        <w:t>` (`id`, `</w:t>
      </w:r>
      <w:proofErr w:type="spellStart"/>
      <w:r>
        <w:t>ward_name</w:t>
      </w:r>
      <w:proofErr w:type="spellEnd"/>
      <w:r>
        <w:t>`) VALUES</w:t>
      </w:r>
    </w:p>
    <w:p w:rsidR="00942CC8" w:rsidRDefault="00942CC8" w:rsidP="00942CC8">
      <w:r>
        <w:t>(1, 'Outpatient Department (OPD)'),</w:t>
      </w:r>
    </w:p>
    <w:p w:rsidR="00942CC8" w:rsidRDefault="00942CC8" w:rsidP="00942CC8">
      <w:r>
        <w:t>(2, 'Inpatient Service (IP)'),</w:t>
      </w:r>
    </w:p>
    <w:p w:rsidR="00942CC8" w:rsidRDefault="00942CC8" w:rsidP="00942CC8">
      <w:r>
        <w:t>(3, 'Intensive Care Wards (ICU)'),</w:t>
      </w:r>
    </w:p>
    <w:p w:rsidR="00942CC8" w:rsidRDefault="00942CC8" w:rsidP="00942CC8">
      <w:r>
        <w:lastRenderedPageBreak/>
        <w:t xml:space="preserve">(4, 'Intermediate Care </w:t>
      </w:r>
      <w:proofErr w:type="spellStart"/>
      <w:r>
        <w:t>Waards</w:t>
      </w:r>
      <w:proofErr w:type="spellEnd"/>
      <w:r>
        <w:t>'),</w:t>
      </w:r>
    </w:p>
    <w:p w:rsidR="00942CC8" w:rsidRDefault="00942CC8" w:rsidP="00942CC8">
      <w:r>
        <w:t>(5, 'Operation Theatre Complex (OT)'),</w:t>
      </w:r>
    </w:p>
    <w:p w:rsidR="00942CC8" w:rsidRDefault="00942CC8" w:rsidP="00942CC8">
      <w:r>
        <w:t>(6, 'Radiology Department (X-ray Department)'),</w:t>
      </w:r>
    </w:p>
    <w:p w:rsidR="00942CC8" w:rsidRDefault="00942CC8" w:rsidP="00942CC8">
      <w:r>
        <w:t>(7, 'Dialysis'),</w:t>
      </w:r>
    </w:p>
    <w:p w:rsidR="00942CC8" w:rsidRDefault="00942CC8" w:rsidP="00942CC8">
      <w:r>
        <w:t>(8, '</w:t>
      </w:r>
      <w:proofErr w:type="spellStart"/>
      <w:r>
        <w:t>Laboratorium</w:t>
      </w:r>
      <w:proofErr w:type="spellEnd"/>
      <w:r>
        <w:t xml:space="preserve"> (lab)'),</w:t>
      </w:r>
    </w:p>
    <w:p w:rsidR="00942CC8" w:rsidRDefault="00942CC8" w:rsidP="00942CC8">
      <w:r>
        <w:t>(9, 'Mother Child (MOTHCHILD)'),</w:t>
      </w:r>
    </w:p>
    <w:p w:rsidR="00942CC8" w:rsidRDefault="00942CC8" w:rsidP="00942CC8">
      <w:r>
        <w:t>(10, 'Administration'),</w:t>
      </w:r>
    </w:p>
    <w:p w:rsidR="00942CC8" w:rsidRDefault="00942CC8" w:rsidP="00942CC8">
      <w:r>
        <w:t>(11, 'Entrance');</w:t>
      </w:r>
    </w:p>
    <w:p w:rsidR="00942CC8" w:rsidRDefault="00942CC8" w:rsidP="00942CC8"/>
    <w:p w:rsidR="00942CC8" w:rsidRPr="004B25EB" w:rsidRDefault="004B25EB" w:rsidP="00942CC8">
      <w:pPr>
        <w:rPr>
          <w:b/>
          <w:sz w:val="24"/>
          <w:szCs w:val="24"/>
        </w:rPr>
      </w:pPr>
      <w:r w:rsidRPr="006F4DEA">
        <w:rPr>
          <w:b/>
          <w:sz w:val="24"/>
          <w:szCs w:val="24"/>
        </w:rPr>
        <w:t>-</w:t>
      </w:r>
      <w:r w:rsidRPr="004B25EB">
        <w:rPr>
          <w:b/>
          <w:sz w:val="24"/>
          <w:szCs w:val="24"/>
        </w:rPr>
        <w:t xml:space="preserve">Inserting data in </w:t>
      </w:r>
      <w:proofErr w:type="spellStart"/>
      <w:r>
        <w:rPr>
          <w:b/>
          <w:sz w:val="24"/>
          <w:szCs w:val="24"/>
        </w:rPr>
        <w:t>appointment</w:t>
      </w:r>
      <w:r w:rsidRPr="004B25EB">
        <w:rPr>
          <w:b/>
          <w:sz w:val="24"/>
          <w:szCs w:val="24"/>
        </w:rPr>
        <w:t>_table</w:t>
      </w:r>
      <w:proofErr w:type="spellEnd"/>
      <w:r w:rsidRPr="004B25EB">
        <w:rPr>
          <w:b/>
          <w:sz w:val="24"/>
          <w:szCs w:val="24"/>
        </w:rPr>
        <w:t>:</w:t>
      </w:r>
    </w:p>
    <w:p w:rsidR="00942CC8" w:rsidRDefault="00942CC8" w:rsidP="00942CC8">
      <w:r>
        <w:t>INSERT INTO `</w:t>
      </w:r>
      <w:proofErr w:type="spellStart"/>
      <w:r>
        <w:t>appointment_table</w:t>
      </w:r>
      <w:proofErr w:type="spellEnd"/>
      <w:r>
        <w:t>` (`id`, `</w:t>
      </w:r>
      <w:proofErr w:type="spellStart"/>
      <w:r>
        <w:t>doctor_id</w:t>
      </w:r>
      <w:proofErr w:type="spellEnd"/>
      <w:r>
        <w:t>`, `</w:t>
      </w:r>
      <w:proofErr w:type="spellStart"/>
      <w:r>
        <w:t>patient_id</w:t>
      </w:r>
      <w:proofErr w:type="spellEnd"/>
      <w:r>
        <w:t>`, `</w:t>
      </w:r>
      <w:proofErr w:type="spellStart"/>
      <w:r>
        <w:t>receptionist_id</w:t>
      </w:r>
      <w:proofErr w:type="spellEnd"/>
      <w:r>
        <w:t>`, `</w:t>
      </w:r>
      <w:proofErr w:type="spellStart"/>
      <w:r>
        <w:t>appointment_date</w:t>
      </w:r>
      <w:proofErr w:type="spellEnd"/>
      <w:r>
        <w:t>`, `</w:t>
      </w:r>
      <w:proofErr w:type="spellStart"/>
      <w:r>
        <w:t>description_about_appointment</w:t>
      </w:r>
      <w:proofErr w:type="spellEnd"/>
      <w:r>
        <w:t>`) VALUES</w:t>
      </w:r>
    </w:p>
    <w:p w:rsidR="00942CC8" w:rsidRDefault="00942CC8" w:rsidP="00942CC8">
      <w:r>
        <w:t>(1, 1, 1, 4, '2021-05-01 10:21:34', 'Check up of heart and heart pump'),</w:t>
      </w:r>
    </w:p>
    <w:p w:rsidR="00942CC8" w:rsidRDefault="00942CC8" w:rsidP="00942CC8">
      <w:r>
        <w:t>(2, 2, 1, 4, '2021-05-02 10:35:42', 'Check up of heart surgery'),</w:t>
      </w:r>
    </w:p>
    <w:p w:rsidR="00942CC8" w:rsidRDefault="00942CC8" w:rsidP="00942CC8">
      <w:r>
        <w:t xml:space="preserve">(3, 3, 3, 1, '2021-05-03 12:21:08', 'Normal </w:t>
      </w:r>
      <w:proofErr w:type="spellStart"/>
      <w:r>
        <w:t>Checkup</w:t>
      </w:r>
      <w:proofErr w:type="spellEnd"/>
      <w:r>
        <w:t xml:space="preserve"> for the liver'),</w:t>
      </w:r>
    </w:p>
    <w:p w:rsidR="00942CC8" w:rsidRDefault="00942CC8" w:rsidP="00942CC8">
      <w:r>
        <w:t>(4, 4, 4, 3, '2021-05-04 13:15:18', 'Check for the digestion Problem'),</w:t>
      </w:r>
    </w:p>
    <w:p w:rsidR="00942CC8" w:rsidRDefault="00942CC8" w:rsidP="00942CC8">
      <w:r>
        <w:t>(5, 5, 5, 3, '2021-05-05 10:08:25', 'Check for the arm muscles and swelling of right hand '),</w:t>
      </w:r>
    </w:p>
    <w:p w:rsidR="00942CC8" w:rsidRDefault="00942CC8" w:rsidP="00942CC8">
      <w:r>
        <w:t>(6, 6, 6, 4, '2021-05-06 12:35:20', 'Normal Check up of the leg muscles and swelling of the foot '),</w:t>
      </w:r>
    </w:p>
    <w:p w:rsidR="00942CC8" w:rsidRDefault="00942CC8" w:rsidP="00942CC8">
      <w:r>
        <w:t>(7, 7, 7, 2, '2021-05-07 08:21:36', 'Surgery of lips and left hand'),</w:t>
      </w:r>
    </w:p>
    <w:p w:rsidR="00942CC8" w:rsidRDefault="00942CC8" w:rsidP="00942CC8">
      <w:r>
        <w:t>(8, 7, 8, 2, '2021-05-07 14:28:39', 'Surgery of Right Hand'),</w:t>
      </w:r>
    </w:p>
    <w:p w:rsidR="00942CC8" w:rsidRDefault="00942CC8" w:rsidP="00942CC8">
      <w:r>
        <w:t xml:space="preserve">(9, 8, 9, 2, '2021-05-08 12:23:30', 'Checking for mental </w:t>
      </w:r>
      <w:proofErr w:type="gramStart"/>
      <w:r>
        <w:t>level  '</w:t>
      </w:r>
      <w:proofErr w:type="gramEnd"/>
      <w:r>
        <w:t>),</w:t>
      </w:r>
    </w:p>
    <w:p w:rsidR="00942CC8" w:rsidRDefault="00942CC8" w:rsidP="00942CC8">
      <w:r>
        <w:t>(10, 8, 10, 3, '2021-05-08 11:15:24', 'Checking of depression level '),</w:t>
      </w:r>
    </w:p>
    <w:p w:rsidR="00942CC8" w:rsidRDefault="00942CC8" w:rsidP="00942CC8">
      <w:r>
        <w:t>(11, 9, 11, 1, '2021-05-09 13:39:50', 'check up for the child ');</w:t>
      </w:r>
    </w:p>
    <w:p w:rsidR="00942CC8" w:rsidRDefault="00942CC8" w:rsidP="00942CC8"/>
    <w:p w:rsidR="004B25EB" w:rsidRPr="004B25EB" w:rsidRDefault="004B25EB" w:rsidP="00942CC8">
      <w:pPr>
        <w:rPr>
          <w:b/>
          <w:sz w:val="24"/>
          <w:szCs w:val="24"/>
        </w:rPr>
      </w:pPr>
      <w:r w:rsidRPr="006F4DEA">
        <w:rPr>
          <w:b/>
          <w:sz w:val="24"/>
          <w:szCs w:val="24"/>
        </w:rPr>
        <w:t>-</w:t>
      </w:r>
      <w:r w:rsidRPr="004B25EB">
        <w:rPr>
          <w:b/>
          <w:sz w:val="24"/>
          <w:szCs w:val="24"/>
        </w:rPr>
        <w:t xml:space="preserve">Inserting data in </w:t>
      </w:r>
      <w:proofErr w:type="spellStart"/>
      <w:r>
        <w:rPr>
          <w:b/>
          <w:sz w:val="24"/>
          <w:szCs w:val="24"/>
        </w:rPr>
        <w:t>patient</w:t>
      </w:r>
      <w:r w:rsidRPr="004B25EB">
        <w:rPr>
          <w:b/>
          <w:sz w:val="24"/>
          <w:szCs w:val="24"/>
        </w:rPr>
        <w:t>_table</w:t>
      </w:r>
      <w:proofErr w:type="spellEnd"/>
      <w:r w:rsidRPr="004B25EB">
        <w:rPr>
          <w:b/>
          <w:sz w:val="24"/>
          <w:szCs w:val="24"/>
        </w:rPr>
        <w:t>:</w:t>
      </w:r>
    </w:p>
    <w:p w:rsidR="00942CC8" w:rsidRDefault="00942CC8" w:rsidP="00942CC8">
      <w:r>
        <w:t>INSERT INTO `</w:t>
      </w:r>
      <w:proofErr w:type="spellStart"/>
      <w:r>
        <w:t>patient_history</w:t>
      </w:r>
      <w:proofErr w:type="spellEnd"/>
      <w:r>
        <w:t>` (`id`, `</w:t>
      </w:r>
      <w:proofErr w:type="spellStart"/>
      <w:r>
        <w:t>patient_id</w:t>
      </w:r>
      <w:proofErr w:type="spellEnd"/>
      <w:r>
        <w:t>`, `</w:t>
      </w:r>
      <w:proofErr w:type="spellStart"/>
      <w:r>
        <w:t>doctor_id</w:t>
      </w:r>
      <w:proofErr w:type="spellEnd"/>
      <w:r>
        <w:t>`, `</w:t>
      </w:r>
      <w:proofErr w:type="spellStart"/>
      <w:r>
        <w:t>nurse_id</w:t>
      </w:r>
      <w:proofErr w:type="spellEnd"/>
      <w:r>
        <w:t>`, `description`, `</w:t>
      </w:r>
      <w:proofErr w:type="spellStart"/>
      <w:r>
        <w:t>checkup_date</w:t>
      </w:r>
      <w:proofErr w:type="spellEnd"/>
      <w:r>
        <w:t>`) VALUES</w:t>
      </w:r>
    </w:p>
    <w:p w:rsidR="00942CC8" w:rsidRDefault="00942CC8" w:rsidP="00942CC8">
      <w:r>
        <w:t>(1, 1, 1, 1, 'Complete Check of the heart and functionality of pumping Heart', '2021-05-01 11:00:00'),</w:t>
      </w:r>
    </w:p>
    <w:p w:rsidR="00942CC8" w:rsidRDefault="00942CC8" w:rsidP="00942CC8">
      <w:r>
        <w:t>(2, 1, 1, 1, 'Complete information of the patient reports and suggest for surgery', '2021-05-02 11:36:48'),</w:t>
      </w:r>
    </w:p>
    <w:p w:rsidR="00942CC8" w:rsidRDefault="00942CC8" w:rsidP="00942CC8">
      <w:r>
        <w:t>(3, 1, 1, 1, 'Surgery of the heart and heart pump inserted', '2021-05-03 13:42:51'),</w:t>
      </w:r>
    </w:p>
    <w:p w:rsidR="00942CC8" w:rsidRDefault="00942CC8" w:rsidP="00942CC8">
      <w:r>
        <w:t>(4, 1, 1, 1, 'Complete check of the heart ', '2021-05-04 11:39:47'),</w:t>
      </w:r>
    </w:p>
    <w:p w:rsidR="00942CC8" w:rsidRDefault="00942CC8" w:rsidP="00942CC8">
      <w:r>
        <w:t>(5, 2, 2, 2, 'Check up of heart surgery', '2021-05-02 11:00:00'),</w:t>
      </w:r>
    </w:p>
    <w:p w:rsidR="00942CC8" w:rsidRDefault="00942CC8" w:rsidP="00942CC8">
      <w:r>
        <w:t>(6, 2, 2, 2, 'Complete information of the patient reports and suggest for surgery', '2021-05-03 11:00:00'),</w:t>
      </w:r>
    </w:p>
    <w:p w:rsidR="00942CC8" w:rsidRDefault="00942CC8" w:rsidP="00942CC8">
      <w:r>
        <w:lastRenderedPageBreak/>
        <w:t>(7, 2, 2, 2, 'Heart surgery operation ', '2021-05-04 11:36:11'),</w:t>
      </w:r>
    </w:p>
    <w:p w:rsidR="00942CC8" w:rsidRDefault="00942CC8" w:rsidP="00942CC8">
      <w:r>
        <w:t>(8, 2, 2, 2, 'check up heart ', '2021-05-05 12:09:40'),</w:t>
      </w:r>
    </w:p>
    <w:p w:rsidR="00942CC8" w:rsidRDefault="00942CC8" w:rsidP="00942CC8">
      <w:r>
        <w:t>(9, 3, 3, 3, 'Check for the digestion Problem and liver test', '2021-05-04 13:47:22'),</w:t>
      </w:r>
    </w:p>
    <w:p w:rsidR="00942CC8" w:rsidRDefault="00942CC8" w:rsidP="00942CC8">
      <w:r>
        <w:t>(10, 3, 3, 3, 'Food poisonings and liver swelling', '2021-05-05 14:42:32'),</w:t>
      </w:r>
    </w:p>
    <w:p w:rsidR="00942CC8" w:rsidRDefault="00942CC8" w:rsidP="00942CC8">
      <w:r>
        <w:t>(11, 4, 4, 4, 'Check for the digestion Problem ', '2021-05-04 12:17:01'),</w:t>
      </w:r>
    </w:p>
    <w:p w:rsidR="00942CC8" w:rsidRDefault="00942CC8" w:rsidP="00942CC8">
      <w:r>
        <w:t>(12, 4, 4, 4, 'Complete reports of the liver and food poisoning   ', '2021-05-05 11:14:05'),</w:t>
      </w:r>
    </w:p>
    <w:p w:rsidR="00942CC8" w:rsidRDefault="00942CC8" w:rsidP="00942CC8">
      <w:r>
        <w:t>(13, 5, 5, 5, 'Check for the arm muscles and swelling of right hand ', '2021-05-05 11:11:21'),</w:t>
      </w:r>
    </w:p>
    <w:p w:rsidR="00942CC8" w:rsidRDefault="00942CC8" w:rsidP="00942CC8">
      <w:r>
        <w:t>(14, 5, 5, 5, 'Operation of right hand because of damage of the muscles ', '2021-05-06 12:17:42'),</w:t>
      </w:r>
    </w:p>
    <w:p w:rsidR="00942CC8" w:rsidRDefault="00942CC8" w:rsidP="00942CC8">
      <w:r>
        <w:t>(15, 5, 5, 5, 'infection in the arm muscles due to swelling ', '2021-05-07 10:36:19'),</w:t>
      </w:r>
    </w:p>
    <w:p w:rsidR="00942CC8" w:rsidRDefault="00942CC8" w:rsidP="00942CC8">
      <w:r>
        <w:t>(16, 5, 5, 5, 'complete check of the arm and hand muscles.', '2021-05-08 12:17:32'),</w:t>
      </w:r>
    </w:p>
    <w:p w:rsidR="00942CC8" w:rsidRDefault="00942CC8" w:rsidP="00942CC8">
      <w:r>
        <w:t>(17, 5, 5, 5, 'Medical Check up the patient', '2021-05-09 11:36:19'),</w:t>
      </w:r>
    </w:p>
    <w:p w:rsidR="00942CC8" w:rsidRDefault="00942CC8" w:rsidP="00942CC8">
      <w:r>
        <w:t>(18, 5, 5, 5, 'Medical check up', '2021-05-11 15:17:32'),</w:t>
      </w:r>
    </w:p>
    <w:p w:rsidR="00942CC8" w:rsidRDefault="00942CC8" w:rsidP="00942CC8">
      <w:r>
        <w:t>(19, 6, 6, 1, 'Normal Check up of the leg muscles and swelling of the foot ', '2021-05-05 11:00:00'),</w:t>
      </w:r>
    </w:p>
    <w:p w:rsidR="00942CC8" w:rsidRDefault="00942CC8" w:rsidP="00942CC8">
      <w:r>
        <w:t>(20, 6, 6, 1, 'Complete information of the patient reports and suggest for surgery', '2021-05-06 11:36:48'),</w:t>
      </w:r>
    </w:p>
    <w:p w:rsidR="00942CC8" w:rsidRDefault="00942CC8" w:rsidP="00942CC8">
      <w:r>
        <w:t>(21, 6, 6, 1, 'Surgery of the leg and foot', '2021-05-07 13:42:51'),</w:t>
      </w:r>
    </w:p>
    <w:p w:rsidR="00942CC8" w:rsidRDefault="00942CC8" w:rsidP="00942CC8">
      <w:r>
        <w:t>(22, 6, 6, 1, 'Complete check of the leg and foot', '2021-05-08 11:39:47'),</w:t>
      </w:r>
    </w:p>
    <w:p w:rsidR="00942CC8" w:rsidRDefault="00942CC8" w:rsidP="00942CC8">
      <w:r>
        <w:t>(23, 7, 7, 2, 'Surgery of lips and left hand', '2021-05-07 14:00:00'),</w:t>
      </w:r>
    </w:p>
    <w:p w:rsidR="00942CC8" w:rsidRDefault="00942CC8" w:rsidP="00942CC8">
      <w:r>
        <w:t>(24, 7, 7, 2, 'check up of hand ligament ', '2021-05-08 11:36:48'),</w:t>
      </w:r>
    </w:p>
    <w:p w:rsidR="00942CC8" w:rsidRDefault="00942CC8" w:rsidP="00942CC8">
      <w:r>
        <w:t>(25, 7, 7, 2, 'check up the lips and hand ', '2021-05-09 13:42:51'),</w:t>
      </w:r>
    </w:p>
    <w:p w:rsidR="00942CC8" w:rsidRDefault="00942CC8" w:rsidP="00942CC8">
      <w:r>
        <w:t>(26, 7, 7, 2, 'check up the lips and hand ', '2021-05-10 11:39:47'),</w:t>
      </w:r>
    </w:p>
    <w:p w:rsidR="00942CC8" w:rsidRDefault="00942CC8" w:rsidP="00942CC8">
      <w:r>
        <w:t>(27, 8, 7, 3, 'Surgery of Right Hand', '2021-05-07 14:36:48'),</w:t>
      </w:r>
    </w:p>
    <w:p w:rsidR="00942CC8" w:rsidRDefault="00942CC8" w:rsidP="00942CC8">
      <w:r>
        <w:t>(28, 8, 7, 3, 'check of Right Hand', '2021-05-08 16:42:51'),</w:t>
      </w:r>
    </w:p>
    <w:p w:rsidR="00942CC8" w:rsidRDefault="00942CC8" w:rsidP="00942CC8">
      <w:r>
        <w:t xml:space="preserve">(29, 9, 8, 4, 'Checking for mental </w:t>
      </w:r>
      <w:proofErr w:type="gramStart"/>
      <w:r>
        <w:t>level  '</w:t>
      </w:r>
      <w:proofErr w:type="gramEnd"/>
      <w:r>
        <w:t>, '2021-05-08 12:42:51'),</w:t>
      </w:r>
    </w:p>
    <w:p w:rsidR="00942CC8" w:rsidRDefault="00942CC8" w:rsidP="00942CC8">
      <w:r>
        <w:t xml:space="preserve">(30, 9, 8, 4, 'Checking for mental </w:t>
      </w:r>
      <w:proofErr w:type="gramStart"/>
      <w:r>
        <w:t>level  '</w:t>
      </w:r>
      <w:proofErr w:type="gramEnd"/>
      <w:r>
        <w:t>, '2021-05-09 12:42:51'),</w:t>
      </w:r>
    </w:p>
    <w:p w:rsidR="00942CC8" w:rsidRDefault="00942CC8" w:rsidP="00942CC8">
      <w:r>
        <w:t xml:space="preserve">(31, 9, 8, 4, 'Checking for mental </w:t>
      </w:r>
      <w:proofErr w:type="gramStart"/>
      <w:r>
        <w:t>level  '</w:t>
      </w:r>
      <w:proofErr w:type="gramEnd"/>
      <w:r>
        <w:t>, '2021-05-10 12:42:51'),</w:t>
      </w:r>
    </w:p>
    <w:p w:rsidR="00942CC8" w:rsidRDefault="00942CC8" w:rsidP="00942CC8">
      <w:r>
        <w:t>(32, 10, 8, 5, 'Checking of depression level ', '2021-05-08 11:15:24'),</w:t>
      </w:r>
    </w:p>
    <w:p w:rsidR="00942CC8" w:rsidRDefault="00942CC8" w:rsidP="00942CC8">
      <w:r>
        <w:t>(33, 10, 8, 5, 'Checking of depression level ', '2021-05-09 11:15:24'),</w:t>
      </w:r>
    </w:p>
    <w:p w:rsidR="00942CC8" w:rsidRDefault="00942CC8" w:rsidP="00942CC8">
      <w:r>
        <w:t>(34, 10, 8, 5, 'Checking of depression level ', '2021-05-10 01:15:24'),</w:t>
      </w:r>
    </w:p>
    <w:p w:rsidR="00942CC8" w:rsidRDefault="00942CC8" w:rsidP="00942CC8">
      <w:r>
        <w:t>(35, 11, 9, 1, 'Checking of depression level ', '2021-05-09 13:39:50'),</w:t>
      </w:r>
    </w:p>
    <w:p w:rsidR="00942CC8" w:rsidRDefault="00942CC8" w:rsidP="00942CC8">
      <w:r>
        <w:t>(36, 11, 9, 1, 'Checking of depression level ', '2021-05-10 13:39:50'),</w:t>
      </w:r>
    </w:p>
    <w:p w:rsidR="00942CC8" w:rsidRDefault="00942CC8" w:rsidP="00942CC8">
      <w:r>
        <w:t>(37, 11, 9, 1, 'Checking of depression level ', '2021-05-11 13:39:50');</w:t>
      </w:r>
    </w:p>
    <w:p w:rsidR="00942CC8" w:rsidRDefault="00942CC8" w:rsidP="00942CC8"/>
    <w:p w:rsidR="004B25EB" w:rsidRDefault="004B25EB" w:rsidP="00942CC8"/>
    <w:p w:rsidR="004B25EB" w:rsidRPr="004B25EB" w:rsidRDefault="004B25EB" w:rsidP="00942CC8">
      <w:pPr>
        <w:rPr>
          <w:b/>
          <w:sz w:val="24"/>
          <w:szCs w:val="24"/>
        </w:rPr>
      </w:pPr>
      <w:r w:rsidRPr="006F4DEA">
        <w:rPr>
          <w:b/>
          <w:sz w:val="24"/>
          <w:szCs w:val="24"/>
        </w:rPr>
        <w:lastRenderedPageBreak/>
        <w:t>-</w:t>
      </w:r>
      <w:r w:rsidRPr="004B25EB">
        <w:rPr>
          <w:b/>
          <w:sz w:val="24"/>
          <w:szCs w:val="24"/>
        </w:rPr>
        <w:t xml:space="preserve">Inserting data in </w:t>
      </w:r>
      <w:proofErr w:type="spellStart"/>
      <w:r>
        <w:rPr>
          <w:b/>
          <w:sz w:val="24"/>
          <w:szCs w:val="24"/>
        </w:rPr>
        <w:t>ward_duty</w:t>
      </w:r>
      <w:r w:rsidRPr="004B25EB">
        <w:rPr>
          <w:b/>
          <w:sz w:val="24"/>
          <w:szCs w:val="24"/>
        </w:rPr>
        <w:t>_table</w:t>
      </w:r>
      <w:proofErr w:type="spellEnd"/>
      <w:r w:rsidRPr="004B25EB">
        <w:rPr>
          <w:b/>
          <w:sz w:val="24"/>
          <w:szCs w:val="24"/>
        </w:rPr>
        <w:t>:</w:t>
      </w:r>
    </w:p>
    <w:p w:rsidR="00942CC8" w:rsidRDefault="00942CC8" w:rsidP="00942CC8">
      <w:r>
        <w:t>INSERT INTO `</w:t>
      </w:r>
      <w:proofErr w:type="spellStart"/>
      <w:r>
        <w:t>ward_duty_table</w:t>
      </w:r>
      <w:proofErr w:type="spellEnd"/>
      <w:r>
        <w:t>` (`id`, `</w:t>
      </w:r>
      <w:proofErr w:type="spellStart"/>
      <w:r>
        <w:t>doctor_id</w:t>
      </w:r>
      <w:proofErr w:type="spellEnd"/>
      <w:r>
        <w:t>`, `</w:t>
      </w:r>
      <w:proofErr w:type="spellStart"/>
      <w:r>
        <w:t>nurse_id</w:t>
      </w:r>
      <w:proofErr w:type="spellEnd"/>
      <w:r>
        <w:t>`, `</w:t>
      </w:r>
      <w:proofErr w:type="spellStart"/>
      <w:r>
        <w:t>ward_id</w:t>
      </w:r>
      <w:proofErr w:type="spellEnd"/>
      <w:r>
        <w:t>`, `</w:t>
      </w:r>
      <w:proofErr w:type="spellStart"/>
      <w:r>
        <w:t>ward_duty_date</w:t>
      </w:r>
      <w:proofErr w:type="spellEnd"/>
      <w:r>
        <w:t>`) VALUES</w:t>
      </w:r>
    </w:p>
    <w:p w:rsidR="00942CC8" w:rsidRDefault="00942CC8" w:rsidP="00942CC8">
      <w:r>
        <w:t>(1, 1, 1, 1, '2021-05-01 10:40:19'),</w:t>
      </w:r>
    </w:p>
    <w:p w:rsidR="00942CC8" w:rsidRDefault="00942CC8" w:rsidP="00942CC8">
      <w:r>
        <w:t>(2, 2, 2, 2, '2021-05-02 13:25:17'),</w:t>
      </w:r>
    </w:p>
    <w:p w:rsidR="00942CC8" w:rsidRDefault="00942CC8" w:rsidP="00942CC8">
      <w:r>
        <w:t>(3, 3, 3, 3, '2021-05-03 10:40:19'),</w:t>
      </w:r>
    </w:p>
    <w:p w:rsidR="00942CC8" w:rsidRDefault="00942CC8" w:rsidP="00942CC8">
      <w:r>
        <w:t>(4, 4, 4, 4, '2021-05-04 13:25:17'),</w:t>
      </w:r>
    </w:p>
    <w:p w:rsidR="00942CC8" w:rsidRDefault="00942CC8" w:rsidP="00942CC8">
      <w:r>
        <w:t>(5, 5, 5, 5, '2021-05-05 10:40:19'),</w:t>
      </w:r>
    </w:p>
    <w:p w:rsidR="00942CC8" w:rsidRDefault="00942CC8" w:rsidP="00942CC8">
      <w:r>
        <w:t>(6, 6, 1, 6, '2021-05-06 13:25:17'),</w:t>
      </w:r>
    </w:p>
    <w:p w:rsidR="00942CC8" w:rsidRDefault="00942CC8" w:rsidP="00942CC8">
      <w:r>
        <w:t>(7, 7, 2, 7, '2021-05-07 10:40:19'),</w:t>
      </w:r>
    </w:p>
    <w:p w:rsidR="00942CC8" w:rsidRDefault="00942CC8" w:rsidP="00942CC8">
      <w:r>
        <w:t>(8, 8, 3, 8, '2021-05-08 13:25:17'),</w:t>
      </w:r>
    </w:p>
    <w:p w:rsidR="00942CC8" w:rsidRDefault="00942CC8" w:rsidP="00942CC8">
      <w:r>
        <w:t>(9, 9, 4, 9, '2021-05-09 13:25:17'),</w:t>
      </w:r>
    </w:p>
    <w:p w:rsidR="00942CC8" w:rsidRDefault="00942CC8" w:rsidP="00942CC8">
      <w:r>
        <w:t>(10, 1, 5, 9, '2021-05-10 13:25:17'),</w:t>
      </w:r>
    </w:p>
    <w:p w:rsidR="00942CC8" w:rsidRDefault="00942CC8" w:rsidP="00942CC8">
      <w:r>
        <w:t>(11, 2, 4, 8, '2021-05-10 13:25:17');</w:t>
      </w:r>
    </w:p>
    <w:p w:rsidR="004B25EB" w:rsidRDefault="004B25EB" w:rsidP="006F4DEA">
      <w:pPr>
        <w:pStyle w:val="Heading2"/>
        <w:spacing w:before="0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Default="004B25EB" w:rsidP="004B25EB"/>
    <w:p w:rsidR="004B25EB" w:rsidRPr="004B25EB" w:rsidRDefault="004B25EB" w:rsidP="004B25EB"/>
    <w:p w:rsidR="00E75011" w:rsidRPr="00E75011" w:rsidRDefault="00AC2D50" w:rsidP="00E75011">
      <w:pPr>
        <w:pStyle w:val="Heading2"/>
        <w:spacing w:before="0"/>
        <w:rPr>
          <w:u w:val="single"/>
        </w:rPr>
      </w:pPr>
      <w:r w:rsidRPr="004B25EB">
        <w:rPr>
          <w:u w:val="single"/>
        </w:rPr>
        <w:lastRenderedPageBreak/>
        <w:t>SELECT QUERIES</w:t>
      </w:r>
    </w:p>
    <w:p w:rsidR="00F27816" w:rsidRPr="004B25EB" w:rsidRDefault="00F27816" w:rsidP="004B25EB">
      <w:pPr>
        <w:ind w:left="-142" w:right="-755"/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 xml:space="preserve">1. </w:t>
      </w:r>
      <w:r w:rsidR="00AC2D50" w:rsidRPr="004B25EB">
        <w:rPr>
          <w:b/>
          <w:sz w:val="24"/>
          <w:szCs w:val="24"/>
        </w:rPr>
        <w:t>Simple Select queries.</w:t>
      </w:r>
    </w:p>
    <w:p w:rsidR="00AC2D50" w:rsidRPr="004B25EB" w:rsidRDefault="00F27816" w:rsidP="00AC2D50">
      <w:pPr>
        <w:ind w:left="-142" w:right="-755"/>
        <w:rPr>
          <w:b/>
          <w:sz w:val="24"/>
          <w:szCs w:val="24"/>
        </w:rPr>
      </w:pPr>
      <w:r w:rsidRPr="004B25EB">
        <w:rPr>
          <w:sz w:val="24"/>
          <w:szCs w:val="24"/>
        </w:rPr>
        <w:tab/>
      </w:r>
      <w:r w:rsidR="00E75011">
        <w:rPr>
          <w:b/>
          <w:sz w:val="24"/>
          <w:szCs w:val="24"/>
        </w:rPr>
        <w:t>a. Show all Doctor</w:t>
      </w:r>
      <w:r w:rsidR="004B25EB">
        <w:rPr>
          <w:b/>
          <w:sz w:val="24"/>
          <w:szCs w:val="24"/>
        </w:rPr>
        <w:t>:</w:t>
      </w:r>
      <w:r w:rsidR="00E75011" w:rsidRPr="00E75011">
        <w:rPr>
          <w:sz w:val="24"/>
          <w:szCs w:val="24"/>
        </w:rPr>
        <w:t xml:space="preserve"> (</w:t>
      </w:r>
      <w:r w:rsidR="00E75011">
        <w:rPr>
          <w:sz w:val="24"/>
          <w:szCs w:val="24"/>
        </w:rPr>
        <w:t>This query will show all the details of doctors in the hospital</w:t>
      </w:r>
      <w:r w:rsidR="00E75011" w:rsidRPr="00E75011">
        <w:rPr>
          <w:sz w:val="24"/>
          <w:szCs w:val="24"/>
        </w:rPr>
        <w:t>)</w:t>
      </w:r>
    </w:p>
    <w:p w:rsidR="00AC2D50" w:rsidRDefault="00AC2D50" w:rsidP="00AC2D50">
      <w:pPr>
        <w:ind w:left="-142" w:right="-755"/>
      </w:pPr>
      <w:r w:rsidRPr="00AC2D50">
        <w:tab/>
        <w:t xml:space="preserve">SELECT * FROM </w:t>
      </w:r>
      <w:proofErr w:type="spellStart"/>
      <w:r w:rsidRPr="00AC2D50">
        <w:t>doctor_table</w:t>
      </w:r>
      <w:proofErr w:type="spellEnd"/>
      <w:r w:rsidRPr="00AC2D50">
        <w:t xml:space="preserve"> ORDER BY name ASC;</w:t>
      </w:r>
    </w:p>
    <w:p w:rsidR="004B25EB" w:rsidRDefault="00AC2D50" w:rsidP="004B25EB">
      <w:pPr>
        <w:ind w:left="-142" w:right="-755"/>
      </w:pPr>
      <w:r w:rsidRPr="00AC2D50">
        <w:rPr>
          <w:noProof/>
          <w:lang w:val="en-US"/>
        </w:rPr>
        <w:drawing>
          <wp:inline distT="0" distB="0" distL="0" distR="0">
            <wp:extent cx="5787390" cy="2059403"/>
            <wp:effectExtent l="171450" t="133350" r="365760" b="302797"/>
            <wp:docPr id="22" name="Picture 2" descr="C:\Users\lenovo\OneDrive\Desktop\q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OneDrive\Desktop\qq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0" cy="20633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C2D50" w:rsidRPr="004B25EB" w:rsidRDefault="00AC2D50" w:rsidP="00AC2D50">
      <w:pPr>
        <w:ind w:left="-142" w:right="-755"/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>b. Show all nurse</w:t>
      </w:r>
      <w:r w:rsidR="004B25EB">
        <w:rPr>
          <w:b/>
          <w:sz w:val="24"/>
          <w:szCs w:val="24"/>
        </w:rPr>
        <w:t>:</w:t>
      </w:r>
      <w:r w:rsidR="00E75011">
        <w:rPr>
          <w:b/>
          <w:sz w:val="24"/>
          <w:szCs w:val="24"/>
        </w:rPr>
        <w:t xml:space="preserve"> </w:t>
      </w:r>
      <w:r w:rsidR="00E75011" w:rsidRPr="00E75011">
        <w:rPr>
          <w:sz w:val="24"/>
          <w:szCs w:val="24"/>
        </w:rPr>
        <w:t>(</w:t>
      </w:r>
      <w:r w:rsidR="00E75011">
        <w:rPr>
          <w:sz w:val="24"/>
          <w:szCs w:val="24"/>
        </w:rPr>
        <w:t>This query will show all the details of nurses in the hospital</w:t>
      </w:r>
      <w:r w:rsidR="00E75011" w:rsidRPr="00E75011">
        <w:rPr>
          <w:sz w:val="24"/>
          <w:szCs w:val="24"/>
        </w:rPr>
        <w:t>)</w:t>
      </w:r>
    </w:p>
    <w:p w:rsidR="003D01D5" w:rsidRDefault="00AC2D50" w:rsidP="00AC2D50">
      <w:pPr>
        <w:ind w:left="-142" w:right="-755"/>
        <w:rPr>
          <w:noProof/>
          <w:lang w:val="en-US"/>
        </w:rPr>
      </w:pPr>
      <w:r>
        <w:tab/>
        <w:t xml:space="preserve">SELECT * FROM </w:t>
      </w:r>
      <w:proofErr w:type="spellStart"/>
      <w:r>
        <w:t>nurse_table</w:t>
      </w:r>
      <w:proofErr w:type="spellEnd"/>
      <w:r>
        <w:t xml:space="preserve"> ORDER BY name ASC</w:t>
      </w:r>
    </w:p>
    <w:p w:rsidR="00AC2D50" w:rsidRDefault="00AC2D50" w:rsidP="004B25EB">
      <w:pPr>
        <w:ind w:left="-142" w:right="-755"/>
      </w:pPr>
      <w:r>
        <w:rPr>
          <w:noProof/>
          <w:lang w:val="en-US"/>
        </w:rPr>
        <w:drawing>
          <wp:inline distT="0" distB="0" distL="0" distR="0">
            <wp:extent cx="5829300" cy="1531620"/>
            <wp:effectExtent l="171450" t="133350" r="361950" b="297180"/>
            <wp:docPr id="2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5316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C2D50" w:rsidRPr="004B25EB" w:rsidRDefault="004B25EB" w:rsidP="00AC2D50">
      <w:pPr>
        <w:ind w:left="-142" w:right="-755"/>
        <w:rPr>
          <w:b/>
          <w:sz w:val="24"/>
          <w:szCs w:val="24"/>
        </w:rPr>
      </w:pPr>
      <w:r>
        <w:rPr>
          <w:b/>
          <w:sz w:val="24"/>
          <w:szCs w:val="24"/>
        </w:rPr>
        <w:t>c. Show all patients:</w:t>
      </w:r>
      <w:r w:rsidR="00E75011">
        <w:rPr>
          <w:b/>
          <w:sz w:val="24"/>
          <w:szCs w:val="24"/>
        </w:rPr>
        <w:t xml:space="preserve"> </w:t>
      </w:r>
      <w:r w:rsidR="00E75011" w:rsidRPr="00E75011">
        <w:rPr>
          <w:sz w:val="24"/>
          <w:szCs w:val="24"/>
        </w:rPr>
        <w:t>(</w:t>
      </w:r>
      <w:r w:rsidR="00E75011">
        <w:rPr>
          <w:sz w:val="24"/>
          <w:szCs w:val="24"/>
        </w:rPr>
        <w:t>This query will show all the details of patients in the hospital</w:t>
      </w:r>
      <w:r w:rsidR="00E75011" w:rsidRPr="00E75011">
        <w:rPr>
          <w:sz w:val="24"/>
          <w:szCs w:val="24"/>
        </w:rPr>
        <w:t>)</w:t>
      </w:r>
    </w:p>
    <w:p w:rsidR="00F27816" w:rsidRDefault="00AC2D50" w:rsidP="00AC2D50">
      <w:pPr>
        <w:ind w:left="-142" w:right="-755"/>
        <w:rPr>
          <w:noProof/>
          <w:lang w:val="en-US"/>
        </w:rPr>
      </w:pPr>
      <w:r>
        <w:tab/>
        <w:t xml:space="preserve">SELECT * FROM </w:t>
      </w:r>
      <w:proofErr w:type="spellStart"/>
      <w:r>
        <w:t>patient_table</w:t>
      </w:r>
      <w:proofErr w:type="spellEnd"/>
      <w:r>
        <w:t xml:space="preserve"> ORDER BY name ASC;</w:t>
      </w:r>
      <w:r>
        <w:rPr>
          <w:noProof/>
          <w:lang w:val="en-US"/>
        </w:rPr>
        <w:t xml:space="preserve"> </w:t>
      </w:r>
    </w:p>
    <w:p w:rsidR="00DA610B" w:rsidRDefault="00AC2D50" w:rsidP="004B25EB">
      <w:pPr>
        <w:ind w:left="-142" w:right="-755"/>
      </w:pPr>
      <w:r>
        <w:rPr>
          <w:noProof/>
          <w:lang w:val="en-US"/>
        </w:rPr>
        <w:drawing>
          <wp:inline distT="0" distB="0" distL="0" distR="0">
            <wp:extent cx="5406390" cy="2110327"/>
            <wp:effectExtent l="171450" t="133350" r="365760" b="309023"/>
            <wp:docPr id="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921" cy="21117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C2D50" w:rsidRPr="004B25EB" w:rsidRDefault="00AC2D50" w:rsidP="00AC2D50">
      <w:pPr>
        <w:ind w:left="-142" w:right="-755"/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lastRenderedPageBreak/>
        <w:t xml:space="preserve">d. Show all </w:t>
      </w:r>
      <w:r w:rsidR="00E75011" w:rsidRPr="004B25EB">
        <w:rPr>
          <w:b/>
          <w:sz w:val="24"/>
          <w:szCs w:val="24"/>
        </w:rPr>
        <w:t>Receptionists</w:t>
      </w:r>
      <w:r w:rsidR="004B25EB">
        <w:rPr>
          <w:b/>
          <w:sz w:val="24"/>
          <w:szCs w:val="24"/>
        </w:rPr>
        <w:t>:</w:t>
      </w:r>
      <w:r w:rsidR="00E75011">
        <w:rPr>
          <w:b/>
          <w:sz w:val="24"/>
          <w:szCs w:val="24"/>
        </w:rPr>
        <w:t xml:space="preserve"> </w:t>
      </w:r>
      <w:r w:rsidR="00E75011" w:rsidRPr="00E75011">
        <w:rPr>
          <w:sz w:val="24"/>
          <w:szCs w:val="24"/>
        </w:rPr>
        <w:t>(</w:t>
      </w:r>
      <w:r w:rsidR="00E75011">
        <w:rPr>
          <w:sz w:val="24"/>
          <w:szCs w:val="24"/>
        </w:rPr>
        <w:t xml:space="preserve">This query will show all the details of </w:t>
      </w:r>
      <w:r w:rsidR="00AF2BC1">
        <w:rPr>
          <w:sz w:val="24"/>
          <w:szCs w:val="24"/>
        </w:rPr>
        <w:t>receptionists in</w:t>
      </w:r>
      <w:r w:rsidR="00E75011">
        <w:rPr>
          <w:sz w:val="24"/>
          <w:szCs w:val="24"/>
        </w:rPr>
        <w:t xml:space="preserve"> the hospital</w:t>
      </w:r>
      <w:r w:rsidR="00E75011" w:rsidRPr="00E75011">
        <w:rPr>
          <w:sz w:val="24"/>
          <w:szCs w:val="24"/>
        </w:rPr>
        <w:t>)</w:t>
      </w:r>
    </w:p>
    <w:p w:rsidR="001E2320" w:rsidRPr="001E2320" w:rsidRDefault="001E2320" w:rsidP="00AC2D50">
      <w:pPr>
        <w:ind w:left="-142" w:right="-755"/>
      </w:pPr>
      <w:r w:rsidRPr="001E2320">
        <w:t xml:space="preserve">SELECT * FROM </w:t>
      </w:r>
      <w:proofErr w:type="spellStart"/>
      <w:r w:rsidRPr="001E2320">
        <w:t>receptionist_table</w:t>
      </w:r>
      <w:proofErr w:type="spellEnd"/>
      <w:r w:rsidRPr="001E2320">
        <w:t xml:space="preserve"> ORDER BY name ASC;</w:t>
      </w:r>
      <w:r w:rsidRPr="001E2320">
        <w:tab/>
      </w:r>
    </w:p>
    <w:p w:rsidR="001E2320" w:rsidRDefault="00AC2D50" w:rsidP="004B25EB">
      <w:pPr>
        <w:ind w:left="-142" w:right="-755"/>
      </w:pPr>
      <w:r>
        <w:t xml:space="preserve"> </w:t>
      </w:r>
      <w:r>
        <w:rPr>
          <w:noProof/>
          <w:lang w:val="en-US"/>
        </w:rPr>
        <w:drawing>
          <wp:inline distT="0" distB="0" distL="0" distR="0">
            <wp:extent cx="5829300" cy="944880"/>
            <wp:effectExtent l="171450" t="133350" r="361950" b="31242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9448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E2320" w:rsidRPr="004B25EB" w:rsidRDefault="004B25EB" w:rsidP="001E2320">
      <w:pPr>
        <w:ind w:left="-142" w:right="-755"/>
        <w:rPr>
          <w:b/>
          <w:sz w:val="24"/>
          <w:szCs w:val="24"/>
        </w:rPr>
      </w:pPr>
      <w:r>
        <w:rPr>
          <w:b/>
          <w:sz w:val="24"/>
          <w:szCs w:val="24"/>
        </w:rPr>
        <w:t>e. Show all ward Table:</w:t>
      </w:r>
      <w:r w:rsidR="00AF2BC1">
        <w:rPr>
          <w:b/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show all the details of wards in the hospital</w:t>
      </w:r>
      <w:r w:rsidR="00AF2BC1" w:rsidRPr="00E75011">
        <w:rPr>
          <w:sz w:val="24"/>
          <w:szCs w:val="24"/>
        </w:rPr>
        <w:t>)</w:t>
      </w:r>
    </w:p>
    <w:p w:rsidR="00F27816" w:rsidRDefault="001E2320" w:rsidP="001E2320">
      <w:pPr>
        <w:ind w:left="-142" w:right="-755"/>
      </w:pPr>
      <w:r>
        <w:tab/>
        <w:t xml:space="preserve">SELECT * FROM </w:t>
      </w:r>
      <w:proofErr w:type="spellStart"/>
      <w:r>
        <w:t>ward_table</w:t>
      </w:r>
      <w:proofErr w:type="spellEnd"/>
      <w:r>
        <w:t xml:space="preserve"> ORDER BY </w:t>
      </w:r>
      <w:proofErr w:type="spellStart"/>
      <w:r>
        <w:t>ward_name</w:t>
      </w:r>
      <w:proofErr w:type="spellEnd"/>
      <w:r>
        <w:t xml:space="preserve"> ASC</w:t>
      </w:r>
      <w:r w:rsidR="00E75011">
        <w:t>;</w:t>
      </w:r>
    </w:p>
    <w:p w:rsidR="001E2320" w:rsidRDefault="001E2320" w:rsidP="004B25EB">
      <w:pPr>
        <w:ind w:left="-142" w:right="-755"/>
      </w:pPr>
      <w:r>
        <w:rPr>
          <w:noProof/>
          <w:lang w:val="en-US"/>
        </w:rPr>
        <w:drawing>
          <wp:inline distT="0" distB="0" distL="0" distR="0">
            <wp:extent cx="4663440" cy="2842260"/>
            <wp:effectExtent l="171450" t="133350" r="365760" b="300990"/>
            <wp:docPr id="2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28422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B25EB" w:rsidRDefault="004B25EB" w:rsidP="004B25EB">
      <w:pPr>
        <w:ind w:right="-755"/>
      </w:pPr>
    </w:p>
    <w:p w:rsidR="001E2320" w:rsidRPr="004B25EB" w:rsidRDefault="001E2320" w:rsidP="001E2320">
      <w:pPr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 xml:space="preserve">2. </w:t>
      </w:r>
      <w:r w:rsidRPr="004B25EB">
        <w:rPr>
          <w:b/>
          <w:sz w:val="24"/>
          <w:szCs w:val="24"/>
          <w:u w:val="single"/>
        </w:rPr>
        <w:t>Select queries with Aggregate functions</w:t>
      </w:r>
    </w:p>
    <w:p w:rsidR="001E2320" w:rsidRPr="004B25EB" w:rsidRDefault="00E75011" w:rsidP="001E2320">
      <w:pPr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>A</w:t>
      </w:r>
      <w:r w:rsidR="001E2320" w:rsidRPr="004B25EB">
        <w:rPr>
          <w:b/>
          <w:sz w:val="24"/>
          <w:szCs w:val="24"/>
        </w:rPr>
        <w:t xml:space="preserve">. </w:t>
      </w:r>
      <w:r w:rsidR="004B25EB">
        <w:rPr>
          <w:b/>
          <w:sz w:val="24"/>
          <w:szCs w:val="24"/>
        </w:rPr>
        <w:t>Total number of Doctor:</w:t>
      </w:r>
      <w:r w:rsidR="00AF2BC1" w:rsidRPr="00AF2BC1">
        <w:rPr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show total number of doctors in the hospital</w:t>
      </w:r>
      <w:r w:rsidR="00AF2BC1" w:rsidRPr="00E75011">
        <w:rPr>
          <w:sz w:val="24"/>
          <w:szCs w:val="24"/>
        </w:rPr>
        <w:t>)</w:t>
      </w:r>
    </w:p>
    <w:p w:rsidR="001E2320" w:rsidRDefault="001E2320" w:rsidP="001E2320">
      <w:r>
        <w:t xml:space="preserve">SELECT </w:t>
      </w:r>
      <w:proofErr w:type="gramStart"/>
      <w:r>
        <w:t>COUNT(</w:t>
      </w:r>
      <w:proofErr w:type="gramEnd"/>
      <w:r>
        <w:t xml:space="preserve">*) as </w:t>
      </w:r>
      <w:proofErr w:type="spellStart"/>
      <w:r>
        <w:t>total_no_doctor</w:t>
      </w:r>
      <w:proofErr w:type="spellEnd"/>
      <w:r>
        <w:t xml:space="preserve"> FROM </w:t>
      </w:r>
      <w:proofErr w:type="spellStart"/>
      <w:r>
        <w:t>doctor_table</w:t>
      </w:r>
      <w:proofErr w:type="spellEnd"/>
      <w:r>
        <w:t>;</w:t>
      </w:r>
    </w:p>
    <w:p w:rsidR="004B25EB" w:rsidRDefault="001E2320" w:rsidP="001E2320">
      <w:r>
        <w:rPr>
          <w:noProof/>
          <w:lang w:val="en-US"/>
        </w:rPr>
        <w:drawing>
          <wp:inline distT="0" distB="0" distL="0" distR="0">
            <wp:extent cx="3093720" cy="1725970"/>
            <wp:effectExtent l="171450" t="133350" r="354330" b="312380"/>
            <wp:docPr id="2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20" cy="1725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E2320" w:rsidRPr="004B25EB" w:rsidRDefault="00E75011" w:rsidP="001E2320">
      <w:pPr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lastRenderedPageBreak/>
        <w:t>B</w:t>
      </w:r>
      <w:r w:rsidR="001E2320" w:rsidRPr="004B25EB">
        <w:rPr>
          <w:b/>
          <w:sz w:val="24"/>
          <w:szCs w:val="24"/>
        </w:rPr>
        <w:t>. Total number of nurse</w:t>
      </w:r>
      <w:r w:rsidR="004B25EB">
        <w:rPr>
          <w:b/>
          <w:sz w:val="24"/>
          <w:szCs w:val="24"/>
        </w:rPr>
        <w:t>:</w:t>
      </w:r>
      <w:r w:rsidR="00AF2BC1">
        <w:rPr>
          <w:b/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show total number of nurses in the hospital</w:t>
      </w:r>
      <w:r w:rsidR="00AF2BC1" w:rsidRPr="00E75011">
        <w:rPr>
          <w:sz w:val="24"/>
          <w:szCs w:val="24"/>
        </w:rPr>
        <w:t>)</w:t>
      </w:r>
    </w:p>
    <w:p w:rsidR="001E2320" w:rsidRDefault="001E2320" w:rsidP="001E2320">
      <w:r>
        <w:t xml:space="preserve">SELECT </w:t>
      </w:r>
      <w:proofErr w:type="gramStart"/>
      <w:r>
        <w:t>COUNT(</w:t>
      </w:r>
      <w:proofErr w:type="gramEnd"/>
      <w:r>
        <w:t xml:space="preserve">*) as </w:t>
      </w:r>
      <w:proofErr w:type="spellStart"/>
      <w:r>
        <w:t>total_no_nurse</w:t>
      </w:r>
      <w:proofErr w:type="spellEnd"/>
      <w:r>
        <w:t xml:space="preserve"> FROM </w:t>
      </w:r>
      <w:proofErr w:type="spellStart"/>
      <w:r>
        <w:t>nurse_table</w:t>
      </w:r>
      <w:proofErr w:type="spellEnd"/>
      <w:r>
        <w:t>;</w:t>
      </w:r>
    </w:p>
    <w:p w:rsidR="001E2320" w:rsidRDefault="006F4DEA" w:rsidP="001E2320">
      <w:r>
        <w:rPr>
          <w:noProof/>
          <w:lang w:val="en-US"/>
        </w:rPr>
        <w:drawing>
          <wp:inline distT="0" distB="0" distL="0" distR="0">
            <wp:extent cx="3093313" cy="1893570"/>
            <wp:effectExtent l="171450" t="133350" r="354737" b="297180"/>
            <wp:docPr id="2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313" cy="18935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E2320" w:rsidRPr="004B25EB" w:rsidRDefault="00E75011" w:rsidP="006F4DEA">
      <w:pPr>
        <w:jc w:val="both"/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>C</w:t>
      </w:r>
      <w:r w:rsidR="006F4DEA" w:rsidRPr="004B25EB">
        <w:rPr>
          <w:b/>
          <w:sz w:val="24"/>
          <w:szCs w:val="24"/>
        </w:rPr>
        <w:t xml:space="preserve">. </w:t>
      </w:r>
      <w:r w:rsidR="001E2320" w:rsidRPr="004B25EB">
        <w:rPr>
          <w:b/>
          <w:sz w:val="24"/>
          <w:szCs w:val="24"/>
        </w:rPr>
        <w:t xml:space="preserve">Total number of </w:t>
      </w:r>
      <w:r w:rsidR="00AF2BC1" w:rsidRPr="004B25EB">
        <w:rPr>
          <w:b/>
          <w:sz w:val="24"/>
          <w:szCs w:val="24"/>
        </w:rPr>
        <w:t>patient:</w:t>
      </w:r>
      <w:r w:rsidR="00AF2BC1">
        <w:rPr>
          <w:b/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show total number of patients admitted in the hospital</w:t>
      </w:r>
      <w:r w:rsidR="00AF2BC1" w:rsidRPr="00E75011">
        <w:rPr>
          <w:sz w:val="24"/>
          <w:szCs w:val="24"/>
        </w:rPr>
        <w:t>)</w:t>
      </w:r>
    </w:p>
    <w:p w:rsidR="001E2320" w:rsidRDefault="001E2320" w:rsidP="006F4DEA">
      <w:pPr>
        <w:jc w:val="both"/>
      </w:pPr>
      <w:r>
        <w:t xml:space="preserve">SELECT </w:t>
      </w:r>
      <w:proofErr w:type="gramStart"/>
      <w:r>
        <w:t>COUNT(</w:t>
      </w:r>
      <w:proofErr w:type="gramEnd"/>
      <w:r>
        <w:t xml:space="preserve">*) as </w:t>
      </w:r>
      <w:proofErr w:type="spellStart"/>
      <w:r>
        <w:t>total_no_patient</w:t>
      </w:r>
      <w:proofErr w:type="spellEnd"/>
      <w:r>
        <w:t xml:space="preserve"> FROM </w:t>
      </w:r>
      <w:proofErr w:type="spellStart"/>
      <w:r>
        <w:t>patient_table</w:t>
      </w:r>
      <w:proofErr w:type="spellEnd"/>
      <w:r>
        <w:t>;</w:t>
      </w:r>
    </w:p>
    <w:p w:rsidR="001E2320" w:rsidRDefault="006F4DEA" w:rsidP="004B25EB">
      <w:pPr>
        <w:jc w:val="both"/>
      </w:pPr>
      <w:r>
        <w:rPr>
          <w:noProof/>
          <w:lang w:val="en-US"/>
        </w:rPr>
        <w:drawing>
          <wp:inline distT="0" distB="0" distL="0" distR="0">
            <wp:extent cx="3256171" cy="2030730"/>
            <wp:effectExtent l="171450" t="133350" r="363329" b="312420"/>
            <wp:docPr id="2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488" cy="20284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E2320" w:rsidRPr="004B25EB" w:rsidRDefault="00E75011" w:rsidP="001E2320">
      <w:pPr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>D</w:t>
      </w:r>
      <w:r w:rsidR="006F4DEA" w:rsidRPr="004B25EB">
        <w:rPr>
          <w:b/>
          <w:sz w:val="24"/>
          <w:szCs w:val="24"/>
        </w:rPr>
        <w:t xml:space="preserve">. </w:t>
      </w:r>
      <w:r w:rsidR="001E2320" w:rsidRPr="004B25EB">
        <w:rPr>
          <w:b/>
          <w:sz w:val="24"/>
          <w:szCs w:val="24"/>
        </w:rPr>
        <w:t>Total number of Receptionist</w:t>
      </w:r>
      <w:r w:rsidR="004B25EB">
        <w:rPr>
          <w:b/>
          <w:sz w:val="24"/>
          <w:szCs w:val="24"/>
        </w:rPr>
        <w:t>:</w:t>
      </w:r>
      <w:r w:rsidR="00AF2BC1">
        <w:rPr>
          <w:b/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show total number of receptionists</w:t>
      </w:r>
      <w:r w:rsidR="00AF2BC1" w:rsidRPr="00E75011">
        <w:rPr>
          <w:sz w:val="24"/>
          <w:szCs w:val="24"/>
        </w:rPr>
        <w:t>)</w:t>
      </w:r>
    </w:p>
    <w:p w:rsidR="001E2320" w:rsidRDefault="001E2320" w:rsidP="001E2320">
      <w:r>
        <w:t xml:space="preserve">SELECT </w:t>
      </w:r>
      <w:proofErr w:type="gramStart"/>
      <w:r>
        <w:t>COUNT(</w:t>
      </w:r>
      <w:proofErr w:type="gramEnd"/>
      <w:r>
        <w:t xml:space="preserve">*) as </w:t>
      </w:r>
      <w:proofErr w:type="spellStart"/>
      <w:r>
        <w:t>total_no_receptionist</w:t>
      </w:r>
      <w:proofErr w:type="spellEnd"/>
      <w:r>
        <w:t xml:space="preserve"> FROM </w:t>
      </w:r>
      <w:proofErr w:type="spellStart"/>
      <w:r>
        <w:t>receptionist_table</w:t>
      </w:r>
      <w:proofErr w:type="spellEnd"/>
      <w:r>
        <w:t>;</w:t>
      </w:r>
    </w:p>
    <w:p w:rsidR="001E2320" w:rsidRDefault="006F4DEA" w:rsidP="001E2320">
      <w:r>
        <w:rPr>
          <w:noProof/>
          <w:lang w:val="en-US"/>
        </w:rPr>
        <w:drawing>
          <wp:inline distT="0" distB="0" distL="0" distR="0">
            <wp:extent cx="3733800" cy="2110740"/>
            <wp:effectExtent l="171450" t="133350" r="361950" b="308610"/>
            <wp:docPr id="3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B25EB" w:rsidRDefault="004B25EB" w:rsidP="001E2320"/>
    <w:p w:rsidR="001E2320" w:rsidRPr="004B25EB" w:rsidRDefault="00E75011" w:rsidP="001E2320">
      <w:pPr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>E</w:t>
      </w:r>
      <w:r w:rsidR="006F4DEA" w:rsidRPr="004B25EB">
        <w:rPr>
          <w:b/>
          <w:sz w:val="24"/>
          <w:szCs w:val="24"/>
        </w:rPr>
        <w:t xml:space="preserve">. </w:t>
      </w:r>
      <w:r w:rsidR="004B25EB" w:rsidRPr="004B25EB">
        <w:rPr>
          <w:b/>
          <w:sz w:val="24"/>
          <w:szCs w:val="24"/>
        </w:rPr>
        <w:t>Total number of ward Table:</w:t>
      </w:r>
      <w:r w:rsidR="00AF2BC1">
        <w:rPr>
          <w:b/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show total number of wards in the hospital</w:t>
      </w:r>
      <w:r w:rsidR="00AF2BC1" w:rsidRPr="00E75011">
        <w:rPr>
          <w:sz w:val="24"/>
          <w:szCs w:val="24"/>
        </w:rPr>
        <w:t>)</w:t>
      </w:r>
    </w:p>
    <w:p w:rsidR="001E2320" w:rsidRDefault="001E2320" w:rsidP="001E2320">
      <w:r>
        <w:t xml:space="preserve">SELECT </w:t>
      </w:r>
      <w:proofErr w:type="gramStart"/>
      <w:r>
        <w:t>COUNT(</w:t>
      </w:r>
      <w:proofErr w:type="gramEnd"/>
      <w:r>
        <w:t xml:space="preserve">*) as </w:t>
      </w:r>
      <w:proofErr w:type="spellStart"/>
      <w:r>
        <w:t>total_no_ward</w:t>
      </w:r>
      <w:proofErr w:type="spellEnd"/>
      <w:r>
        <w:t xml:space="preserve"> FROM </w:t>
      </w:r>
      <w:proofErr w:type="spellStart"/>
      <w:r>
        <w:t>ward_table</w:t>
      </w:r>
      <w:proofErr w:type="spellEnd"/>
      <w:r>
        <w:t>;</w:t>
      </w:r>
    </w:p>
    <w:p w:rsidR="006F4DEA" w:rsidRDefault="006F4DEA" w:rsidP="001E2320">
      <w:r>
        <w:rPr>
          <w:noProof/>
          <w:lang w:val="en-US"/>
        </w:rPr>
        <w:drawing>
          <wp:inline distT="0" distB="0" distL="0" distR="0">
            <wp:extent cx="3086100" cy="1927860"/>
            <wp:effectExtent l="171450" t="133350" r="361950" b="300990"/>
            <wp:docPr id="3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9278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E2320" w:rsidRPr="004B25EB" w:rsidRDefault="00E75011" w:rsidP="001E2320">
      <w:pPr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>F</w:t>
      </w:r>
      <w:r w:rsidR="001E2320" w:rsidRPr="004B25EB">
        <w:rPr>
          <w:b/>
          <w:sz w:val="24"/>
          <w:szCs w:val="24"/>
        </w:rPr>
        <w:t>. Maximum Salary given to doctor</w:t>
      </w:r>
      <w:r w:rsidR="004B25EB" w:rsidRPr="004B25EB">
        <w:rPr>
          <w:b/>
          <w:sz w:val="24"/>
          <w:szCs w:val="24"/>
        </w:rPr>
        <w:t>:</w:t>
      </w:r>
      <w:r w:rsidR="00AF2BC1">
        <w:rPr>
          <w:b/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show the maximum salary doctor is taking</w:t>
      </w:r>
      <w:r w:rsidR="00AF2BC1" w:rsidRPr="00E75011">
        <w:rPr>
          <w:sz w:val="24"/>
          <w:szCs w:val="24"/>
        </w:rPr>
        <w:t>)</w:t>
      </w:r>
    </w:p>
    <w:p w:rsidR="00F27816" w:rsidRDefault="001E2320" w:rsidP="001E2320">
      <w:r>
        <w:t xml:space="preserve">SELECT </w:t>
      </w:r>
      <w:proofErr w:type="gramStart"/>
      <w:r>
        <w:t>MAX(</w:t>
      </w:r>
      <w:proofErr w:type="gramEnd"/>
      <w:r>
        <w:t xml:space="preserve">salary) FROM </w:t>
      </w:r>
      <w:proofErr w:type="spellStart"/>
      <w:r>
        <w:t>doctor_table</w:t>
      </w:r>
      <w:proofErr w:type="spellEnd"/>
      <w:r>
        <w:t>;</w:t>
      </w:r>
    </w:p>
    <w:p w:rsidR="004B25EB" w:rsidRDefault="006F4DEA" w:rsidP="004B25EB">
      <w:r>
        <w:rPr>
          <w:noProof/>
          <w:lang w:val="en-US"/>
        </w:rPr>
        <w:drawing>
          <wp:inline distT="0" distB="0" distL="0" distR="0">
            <wp:extent cx="2903220" cy="2362200"/>
            <wp:effectExtent l="171450" t="133350" r="354330" b="304800"/>
            <wp:docPr id="3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2362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B25EB" w:rsidRDefault="004B25EB" w:rsidP="004B25EB">
      <w:pPr>
        <w:rPr>
          <w:b/>
          <w:sz w:val="24"/>
          <w:szCs w:val="24"/>
          <w:u w:val="single"/>
        </w:rPr>
      </w:pPr>
      <w:r w:rsidRPr="004B25EB">
        <w:rPr>
          <w:b/>
          <w:sz w:val="24"/>
          <w:szCs w:val="24"/>
        </w:rPr>
        <w:t>3.</w:t>
      </w:r>
      <w:r w:rsidRPr="004B25EB">
        <w:rPr>
          <w:b/>
          <w:sz w:val="24"/>
          <w:szCs w:val="24"/>
          <w:u w:val="single"/>
        </w:rPr>
        <w:t xml:space="preserve"> Select query with where conditions</w:t>
      </w:r>
    </w:p>
    <w:p w:rsidR="004B25EB" w:rsidRPr="004B25EB" w:rsidRDefault="004B25EB" w:rsidP="004B25EB">
      <w:pPr>
        <w:rPr>
          <w:b/>
          <w:sz w:val="24"/>
          <w:szCs w:val="24"/>
          <w:u w:val="single"/>
        </w:rPr>
      </w:pPr>
    </w:p>
    <w:p w:rsidR="004B25EB" w:rsidRPr="004B25EB" w:rsidRDefault="00E75011" w:rsidP="004B25EB">
      <w:pPr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>A</w:t>
      </w:r>
      <w:r w:rsidR="004B25EB" w:rsidRPr="004B25EB">
        <w:rPr>
          <w:b/>
          <w:sz w:val="24"/>
          <w:szCs w:val="24"/>
        </w:rPr>
        <w:t>. Select only those doctor which specialist of Gastroenterology:</w:t>
      </w:r>
      <w:r w:rsidR="00AF2BC1">
        <w:rPr>
          <w:b/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 xml:space="preserve">This query will show the list of doctors specialise in </w:t>
      </w:r>
      <w:r w:rsidR="00AF2BC1" w:rsidRPr="00AF2BC1">
        <w:rPr>
          <w:sz w:val="24"/>
          <w:szCs w:val="24"/>
        </w:rPr>
        <w:t>Gastroenterology</w:t>
      </w:r>
      <w:r w:rsidR="00AF2BC1" w:rsidRPr="00E75011">
        <w:rPr>
          <w:sz w:val="24"/>
          <w:szCs w:val="24"/>
        </w:rPr>
        <w:t>)</w:t>
      </w:r>
    </w:p>
    <w:p w:rsidR="004B25EB" w:rsidRDefault="004B25EB" w:rsidP="004B25EB">
      <w:r>
        <w:t xml:space="preserve">SELECT * FROM </w:t>
      </w:r>
      <w:proofErr w:type="spellStart"/>
      <w:r>
        <w:t>doctor_table</w:t>
      </w:r>
      <w:proofErr w:type="spellEnd"/>
      <w:r>
        <w:t xml:space="preserve"> WHERE specialist='Gastroenterology' ORDER BY name ASC</w:t>
      </w:r>
    </w:p>
    <w:p w:rsidR="004B25EB" w:rsidRDefault="004B25EB" w:rsidP="004B25EB">
      <w:r>
        <w:rPr>
          <w:noProof/>
          <w:lang w:val="en-US"/>
        </w:rPr>
        <w:drawing>
          <wp:inline distT="0" distB="0" distL="0" distR="0">
            <wp:extent cx="5833110" cy="525780"/>
            <wp:effectExtent l="171450" t="133350" r="358140" b="312420"/>
            <wp:docPr id="3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920" cy="5261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B25EB" w:rsidRPr="004B25EB" w:rsidRDefault="00E75011" w:rsidP="004B25EB">
      <w:pPr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lastRenderedPageBreak/>
        <w:t>B</w:t>
      </w:r>
      <w:r w:rsidR="004B25EB" w:rsidRPr="004B25EB">
        <w:rPr>
          <w:b/>
          <w:sz w:val="24"/>
          <w:szCs w:val="24"/>
        </w:rPr>
        <w:t xml:space="preserve">. Select patient </w:t>
      </w:r>
      <w:r w:rsidR="00AF2BC1">
        <w:rPr>
          <w:b/>
          <w:sz w:val="24"/>
          <w:szCs w:val="24"/>
        </w:rPr>
        <w:t>whose</w:t>
      </w:r>
      <w:r w:rsidR="004B25EB" w:rsidRPr="004B25EB">
        <w:rPr>
          <w:b/>
          <w:sz w:val="24"/>
          <w:szCs w:val="24"/>
        </w:rPr>
        <w:t xml:space="preserve"> name is Craig Wilson and phone number is 0417596288</w:t>
      </w:r>
      <w:r w:rsidR="004B25EB">
        <w:rPr>
          <w:b/>
          <w:sz w:val="24"/>
          <w:szCs w:val="24"/>
        </w:rPr>
        <w:t>:</w:t>
      </w:r>
      <w:r w:rsidR="00AF2BC1" w:rsidRPr="00AF2BC1">
        <w:rPr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filter out patients with name and phone number)</w:t>
      </w:r>
    </w:p>
    <w:p w:rsidR="004B25EB" w:rsidRDefault="004B25EB" w:rsidP="004B25EB">
      <w:r>
        <w:t xml:space="preserve">SELECT * FROM </w:t>
      </w:r>
      <w:proofErr w:type="spellStart"/>
      <w:r>
        <w:t>patient_table</w:t>
      </w:r>
      <w:proofErr w:type="spellEnd"/>
      <w:r>
        <w:t xml:space="preserve"> WHERE name='Craig </w:t>
      </w:r>
      <w:proofErr w:type="spellStart"/>
      <w:r>
        <w:t>Wilson'and</w:t>
      </w:r>
      <w:proofErr w:type="spellEnd"/>
      <w:r>
        <w:t xml:space="preserve"> </w:t>
      </w:r>
      <w:proofErr w:type="spellStart"/>
      <w:r>
        <w:t>phone_number</w:t>
      </w:r>
      <w:proofErr w:type="spellEnd"/>
      <w:r>
        <w:t>='0417596288'</w:t>
      </w:r>
    </w:p>
    <w:p w:rsidR="004B25EB" w:rsidRDefault="004B25EB" w:rsidP="004B25EB"/>
    <w:p w:rsidR="004B25EB" w:rsidRDefault="004B25EB" w:rsidP="004B25EB">
      <w:r>
        <w:rPr>
          <w:noProof/>
          <w:lang w:val="en-US"/>
        </w:rPr>
        <w:drawing>
          <wp:inline distT="0" distB="0" distL="0" distR="0">
            <wp:extent cx="5829300" cy="701040"/>
            <wp:effectExtent l="171450" t="133350" r="361950" b="308610"/>
            <wp:docPr id="3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701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B25EB" w:rsidRPr="004B25EB" w:rsidRDefault="00E75011" w:rsidP="004B25EB">
      <w:pPr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>C</w:t>
      </w:r>
      <w:r w:rsidR="004B25EB" w:rsidRPr="004B25EB">
        <w:rPr>
          <w:b/>
          <w:sz w:val="24"/>
          <w:szCs w:val="24"/>
        </w:rPr>
        <w:t>. Select maximum salary of doctor which specialist of Gastroenterology</w:t>
      </w:r>
      <w:r w:rsidR="004B25EB">
        <w:rPr>
          <w:b/>
          <w:sz w:val="24"/>
          <w:szCs w:val="24"/>
        </w:rPr>
        <w:t>:</w:t>
      </w:r>
      <w:r w:rsidR="00AF2BC1">
        <w:rPr>
          <w:b/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 xml:space="preserve">This query will filter out </w:t>
      </w:r>
      <w:proofErr w:type="gramStart"/>
      <w:r w:rsidR="00AF2BC1">
        <w:rPr>
          <w:sz w:val="24"/>
          <w:szCs w:val="24"/>
        </w:rPr>
        <w:t>doctors  with</w:t>
      </w:r>
      <w:proofErr w:type="gramEnd"/>
      <w:r w:rsidR="00AF2BC1">
        <w:rPr>
          <w:sz w:val="24"/>
          <w:szCs w:val="24"/>
        </w:rPr>
        <w:t xml:space="preserve"> max salary and with particular specialization </w:t>
      </w:r>
      <w:r w:rsidR="00AF2BC1" w:rsidRPr="00E75011">
        <w:rPr>
          <w:sz w:val="24"/>
          <w:szCs w:val="24"/>
        </w:rPr>
        <w:t>)</w:t>
      </w:r>
    </w:p>
    <w:p w:rsidR="004B25EB" w:rsidRDefault="004B25EB" w:rsidP="004B25EB">
      <w:r>
        <w:t xml:space="preserve">SELECT </w:t>
      </w:r>
      <w:proofErr w:type="gramStart"/>
      <w:r>
        <w:t>MAX(</w:t>
      </w:r>
      <w:proofErr w:type="gramEnd"/>
      <w:r>
        <w:t>salary) FROM `</w:t>
      </w:r>
      <w:proofErr w:type="spellStart"/>
      <w:r>
        <w:t>doctor_table</w:t>
      </w:r>
      <w:proofErr w:type="spellEnd"/>
      <w:r>
        <w:t>` WHERE specialist='Gastroenterology'</w:t>
      </w:r>
    </w:p>
    <w:p w:rsidR="004B25EB" w:rsidRDefault="004B25EB" w:rsidP="004B25EB">
      <w:r>
        <w:rPr>
          <w:noProof/>
          <w:lang w:val="en-US"/>
        </w:rPr>
        <w:drawing>
          <wp:inline distT="0" distB="0" distL="0" distR="0">
            <wp:extent cx="4312920" cy="2263140"/>
            <wp:effectExtent l="171450" t="133350" r="354330" b="308610"/>
            <wp:docPr id="3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22631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ab/>
      </w:r>
      <w:r>
        <w:tab/>
      </w:r>
    </w:p>
    <w:p w:rsidR="004B25EB" w:rsidRPr="004B25EB" w:rsidRDefault="00E75011" w:rsidP="004B25EB">
      <w:pPr>
        <w:rPr>
          <w:b/>
          <w:sz w:val="24"/>
          <w:szCs w:val="24"/>
        </w:rPr>
      </w:pPr>
      <w:r w:rsidRPr="004B25EB">
        <w:rPr>
          <w:b/>
          <w:sz w:val="24"/>
          <w:szCs w:val="24"/>
        </w:rPr>
        <w:t>D</w:t>
      </w:r>
      <w:r w:rsidR="004B25EB" w:rsidRPr="004B25EB">
        <w:rPr>
          <w:b/>
          <w:sz w:val="24"/>
          <w:szCs w:val="24"/>
        </w:rPr>
        <w:t>. Select doctor</w:t>
      </w:r>
      <w:r w:rsidR="00B56C3C">
        <w:rPr>
          <w:b/>
          <w:sz w:val="24"/>
          <w:szCs w:val="24"/>
        </w:rPr>
        <w:t>:</w:t>
      </w:r>
      <w:r w:rsidR="00AF2BC1">
        <w:rPr>
          <w:b/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show all the doctors with salary more then 25000)</w:t>
      </w:r>
    </w:p>
    <w:p w:rsidR="006F4DEA" w:rsidRDefault="004B25EB" w:rsidP="004B25EB">
      <w:r>
        <w:t xml:space="preserve">SELECT * FROM </w:t>
      </w:r>
      <w:proofErr w:type="spellStart"/>
      <w:r>
        <w:t>doctor_table</w:t>
      </w:r>
      <w:proofErr w:type="spellEnd"/>
      <w:r>
        <w:t xml:space="preserve"> WHERE salary &gt; 25000 ORDER BY name ASC</w:t>
      </w:r>
    </w:p>
    <w:p w:rsidR="00B56C3C" w:rsidRDefault="00B56C3C">
      <w:r>
        <w:rPr>
          <w:noProof/>
          <w:lang w:val="en-US"/>
        </w:rPr>
        <w:drawing>
          <wp:inline distT="0" distB="0" distL="0" distR="0">
            <wp:extent cx="6076950" cy="1905000"/>
            <wp:effectExtent l="171450" t="133350" r="361950" b="304800"/>
            <wp:docPr id="3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50" cy="1905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F2BC1" w:rsidRDefault="00AF2BC1" w:rsidP="00B56C3C">
      <w:pPr>
        <w:rPr>
          <w:b/>
          <w:sz w:val="24"/>
          <w:szCs w:val="24"/>
        </w:rPr>
      </w:pPr>
    </w:p>
    <w:p w:rsidR="00AF2BC1" w:rsidRDefault="00AF2BC1" w:rsidP="00B56C3C">
      <w:pPr>
        <w:rPr>
          <w:b/>
          <w:sz w:val="24"/>
          <w:szCs w:val="24"/>
        </w:rPr>
      </w:pPr>
    </w:p>
    <w:p w:rsidR="00B56C3C" w:rsidRPr="00B56C3C" w:rsidRDefault="00B56C3C" w:rsidP="00B56C3C">
      <w:pPr>
        <w:rPr>
          <w:b/>
          <w:sz w:val="24"/>
          <w:szCs w:val="24"/>
        </w:rPr>
      </w:pPr>
      <w:r w:rsidRPr="00B56C3C">
        <w:rPr>
          <w:b/>
          <w:sz w:val="24"/>
          <w:szCs w:val="24"/>
        </w:rPr>
        <w:lastRenderedPageBreak/>
        <w:t xml:space="preserve">4. </w:t>
      </w:r>
      <w:proofErr w:type="gramStart"/>
      <w:r w:rsidRPr="00B56C3C">
        <w:rPr>
          <w:b/>
          <w:sz w:val="24"/>
          <w:szCs w:val="24"/>
          <w:u w:val="single"/>
        </w:rPr>
        <w:t>join</w:t>
      </w:r>
      <w:proofErr w:type="gramEnd"/>
      <w:r w:rsidRPr="00B56C3C">
        <w:rPr>
          <w:b/>
          <w:sz w:val="24"/>
          <w:szCs w:val="24"/>
          <w:u w:val="single"/>
        </w:rPr>
        <w:t xml:space="preserve"> Queries</w:t>
      </w:r>
      <w:r w:rsidRPr="00B56C3C">
        <w:rPr>
          <w:b/>
          <w:sz w:val="24"/>
          <w:szCs w:val="24"/>
        </w:rPr>
        <w:t xml:space="preserve"> </w:t>
      </w:r>
    </w:p>
    <w:p w:rsidR="00B56C3C" w:rsidRPr="00B56C3C" w:rsidRDefault="00E75011" w:rsidP="00B56C3C">
      <w:r w:rsidRPr="00B56C3C">
        <w:rPr>
          <w:b/>
          <w:sz w:val="24"/>
          <w:szCs w:val="24"/>
        </w:rPr>
        <w:t>A</w:t>
      </w:r>
      <w:r w:rsidR="00B56C3C" w:rsidRPr="00B56C3C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</w:t>
      </w:r>
      <w:r w:rsidR="00B56C3C" w:rsidRPr="00B56C3C">
        <w:rPr>
          <w:b/>
          <w:sz w:val="24"/>
          <w:szCs w:val="24"/>
        </w:rPr>
        <w:t>Complete Appointment Table</w:t>
      </w:r>
      <w:r w:rsidR="00B56C3C">
        <w:t>:</w:t>
      </w:r>
      <w:r w:rsidR="00B56C3C" w:rsidRPr="00B56C3C"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show the list of doctors, nurses and receptionist with all the appointments</w:t>
      </w:r>
      <w:r w:rsidR="00F964C1">
        <w:rPr>
          <w:sz w:val="24"/>
          <w:szCs w:val="24"/>
        </w:rPr>
        <w:t xml:space="preserve"> booked</w:t>
      </w:r>
      <w:r w:rsidR="00AF2BC1" w:rsidRPr="00E75011">
        <w:rPr>
          <w:sz w:val="24"/>
          <w:szCs w:val="24"/>
        </w:rPr>
        <w:t>)</w:t>
      </w:r>
    </w:p>
    <w:p w:rsidR="00B56C3C" w:rsidRDefault="00B56C3C" w:rsidP="00B56C3C">
      <w:r>
        <w:t>SELECT a.*</w:t>
      </w:r>
      <w:proofErr w:type="gramStart"/>
      <w:r>
        <w:t>,d.name</w:t>
      </w:r>
      <w:proofErr w:type="gramEnd"/>
      <w:r>
        <w:t xml:space="preserve"> as </w:t>
      </w:r>
      <w:proofErr w:type="spellStart"/>
      <w:r>
        <w:t>doctor_name,p.name</w:t>
      </w:r>
      <w:proofErr w:type="spellEnd"/>
      <w:r>
        <w:t xml:space="preserve"> as </w:t>
      </w:r>
      <w:proofErr w:type="spellStart"/>
      <w:r>
        <w:t>patient_name,r.name</w:t>
      </w:r>
      <w:proofErr w:type="spellEnd"/>
      <w:r>
        <w:t xml:space="preserve"> as </w:t>
      </w:r>
      <w:proofErr w:type="spellStart"/>
      <w:r>
        <w:t>receptionist_name</w:t>
      </w:r>
      <w:proofErr w:type="spellEnd"/>
      <w:r>
        <w:t xml:space="preserve"> FROM </w:t>
      </w:r>
      <w:proofErr w:type="spellStart"/>
      <w:r>
        <w:t>appointment_table</w:t>
      </w:r>
      <w:proofErr w:type="spellEnd"/>
      <w:r>
        <w:t xml:space="preserve"> as a INNER JOIN </w:t>
      </w:r>
      <w:proofErr w:type="spellStart"/>
      <w:r>
        <w:t>doctor_table</w:t>
      </w:r>
      <w:proofErr w:type="spellEnd"/>
      <w:r>
        <w:t xml:space="preserve"> as d ON d.id=a.id INNER JOIN </w:t>
      </w:r>
      <w:proofErr w:type="spellStart"/>
      <w:r>
        <w:t>patient_table</w:t>
      </w:r>
      <w:proofErr w:type="spellEnd"/>
      <w:r>
        <w:t xml:space="preserve"> as p ON p.id=</w:t>
      </w:r>
      <w:proofErr w:type="spellStart"/>
      <w:r>
        <w:t>a.patient_id</w:t>
      </w:r>
      <w:proofErr w:type="spellEnd"/>
      <w:r>
        <w:t xml:space="preserve"> INNER JOIN </w:t>
      </w:r>
      <w:proofErr w:type="spellStart"/>
      <w:r>
        <w:t>receptionist_table</w:t>
      </w:r>
      <w:proofErr w:type="spellEnd"/>
      <w:r>
        <w:t xml:space="preserve"> as r ON r.id=</w:t>
      </w:r>
      <w:proofErr w:type="spellStart"/>
      <w:r>
        <w:t>a.receptionist_id</w:t>
      </w:r>
      <w:proofErr w:type="spellEnd"/>
      <w:r>
        <w:t xml:space="preserve"> ORDER BY </w:t>
      </w:r>
      <w:proofErr w:type="spellStart"/>
      <w:r>
        <w:t>a.appointment_date</w:t>
      </w:r>
      <w:proofErr w:type="spellEnd"/>
      <w:r>
        <w:t xml:space="preserve"> ASC;</w:t>
      </w:r>
    </w:p>
    <w:p w:rsidR="00B56C3C" w:rsidRDefault="00B56C3C" w:rsidP="00B56C3C"/>
    <w:p w:rsidR="00B56C3C" w:rsidRDefault="00B56C3C" w:rsidP="00B56C3C">
      <w:r>
        <w:rPr>
          <w:noProof/>
          <w:lang w:val="en-US"/>
        </w:rPr>
        <w:drawing>
          <wp:inline distT="0" distB="0" distL="0" distR="0">
            <wp:extent cx="5829300" cy="1977390"/>
            <wp:effectExtent l="171450" t="133350" r="361950" b="308610"/>
            <wp:docPr id="3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9773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56C3C" w:rsidRDefault="00B56C3C" w:rsidP="00B56C3C"/>
    <w:p w:rsidR="00B56C3C" w:rsidRPr="00B56C3C" w:rsidRDefault="00E75011" w:rsidP="00B56C3C">
      <w:pPr>
        <w:rPr>
          <w:b/>
          <w:sz w:val="24"/>
          <w:szCs w:val="24"/>
        </w:rPr>
      </w:pPr>
      <w:r w:rsidRPr="00B56C3C">
        <w:rPr>
          <w:b/>
          <w:sz w:val="24"/>
          <w:szCs w:val="24"/>
        </w:rPr>
        <w:t>B</w:t>
      </w:r>
      <w:r w:rsidR="00B56C3C" w:rsidRPr="00B56C3C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</w:t>
      </w:r>
      <w:r w:rsidR="00B56C3C" w:rsidRPr="00B56C3C">
        <w:rPr>
          <w:b/>
          <w:sz w:val="24"/>
          <w:szCs w:val="24"/>
        </w:rPr>
        <w:t>Complete Patient history table</w:t>
      </w:r>
      <w:r w:rsidR="00B56C3C">
        <w:rPr>
          <w:b/>
          <w:sz w:val="24"/>
          <w:szCs w:val="24"/>
        </w:rPr>
        <w:t>:</w:t>
      </w:r>
      <w:r w:rsidR="00AF2BC1">
        <w:rPr>
          <w:b/>
          <w:sz w:val="24"/>
          <w:szCs w:val="24"/>
        </w:rPr>
        <w:t xml:space="preserve"> </w:t>
      </w:r>
      <w:r w:rsidR="00AF2BC1" w:rsidRPr="00E75011">
        <w:rPr>
          <w:sz w:val="24"/>
          <w:szCs w:val="24"/>
        </w:rPr>
        <w:t>(</w:t>
      </w:r>
      <w:r w:rsidR="00AF2BC1">
        <w:rPr>
          <w:sz w:val="24"/>
          <w:szCs w:val="24"/>
        </w:rPr>
        <w:t>This query will show doctors and nurses associated with patient along with patient’s medical history</w:t>
      </w:r>
      <w:r w:rsidR="00AF2BC1" w:rsidRPr="00E75011">
        <w:rPr>
          <w:sz w:val="24"/>
          <w:szCs w:val="24"/>
        </w:rPr>
        <w:t>)</w:t>
      </w:r>
    </w:p>
    <w:p w:rsidR="00B56C3C" w:rsidRDefault="00B56C3C" w:rsidP="00B56C3C">
      <w:r>
        <w:t xml:space="preserve">SELECT p.name as </w:t>
      </w:r>
      <w:proofErr w:type="spellStart"/>
      <w:r>
        <w:t>patient_name</w:t>
      </w:r>
      <w:proofErr w:type="gramStart"/>
      <w:r>
        <w:t>,d.name</w:t>
      </w:r>
      <w:proofErr w:type="spellEnd"/>
      <w:proofErr w:type="gramEnd"/>
      <w:r>
        <w:t xml:space="preserve"> as </w:t>
      </w:r>
      <w:proofErr w:type="spellStart"/>
      <w:r>
        <w:t>doctor_name,n.name</w:t>
      </w:r>
      <w:proofErr w:type="spellEnd"/>
      <w:r>
        <w:t xml:space="preserve"> as </w:t>
      </w:r>
      <w:proofErr w:type="spellStart"/>
      <w:r>
        <w:t>nurse_name,ph</w:t>
      </w:r>
      <w:proofErr w:type="spellEnd"/>
      <w:r>
        <w:t xml:space="preserve">.* FROM </w:t>
      </w:r>
      <w:proofErr w:type="spellStart"/>
      <w:r>
        <w:t>patient_history</w:t>
      </w:r>
      <w:proofErr w:type="spellEnd"/>
      <w:r>
        <w:t xml:space="preserve"> as ph INNER JOIN </w:t>
      </w:r>
      <w:proofErr w:type="spellStart"/>
      <w:r>
        <w:t>patient_table</w:t>
      </w:r>
      <w:proofErr w:type="spellEnd"/>
      <w:r>
        <w:t xml:space="preserve"> as p ON p.id=</w:t>
      </w:r>
      <w:proofErr w:type="spellStart"/>
      <w:r>
        <w:t>ph.patient_id</w:t>
      </w:r>
      <w:proofErr w:type="spellEnd"/>
      <w:r>
        <w:t xml:space="preserve"> INNER JOIN </w:t>
      </w:r>
      <w:proofErr w:type="spellStart"/>
      <w:r>
        <w:t>doctor_table</w:t>
      </w:r>
      <w:proofErr w:type="spellEnd"/>
      <w:r>
        <w:t xml:space="preserve"> as d ON d.id=</w:t>
      </w:r>
      <w:proofErr w:type="spellStart"/>
      <w:r>
        <w:t>ph.doctor_id</w:t>
      </w:r>
      <w:proofErr w:type="spellEnd"/>
      <w:r>
        <w:t xml:space="preserve"> INNER JOIN </w:t>
      </w:r>
      <w:proofErr w:type="spellStart"/>
      <w:r>
        <w:t>nurse_table</w:t>
      </w:r>
      <w:proofErr w:type="spellEnd"/>
      <w:r>
        <w:t xml:space="preserve"> as n ON n.id=</w:t>
      </w:r>
      <w:proofErr w:type="spellStart"/>
      <w:r>
        <w:t>ph.nurse_id</w:t>
      </w:r>
      <w:proofErr w:type="spellEnd"/>
      <w:r>
        <w:t xml:space="preserve"> ORDER BY p.name ASC</w:t>
      </w:r>
    </w:p>
    <w:p w:rsidR="00B56C3C" w:rsidRDefault="00B56C3C" w:rsidP="00B56C3C">
      <w:r>
        <w:rPr>
          <w:noProof/>
          <w:lang w:val="en-US"/>
        </w:rPr>
        <w:drawing>
          <wp:inline distT="0" distB="0" distL="0" distR="0">
            <wp:extent cx="5829300" cy="2019300"/>
            <wp:effectExtent l="171450" t="133350" r="361950" b="304800"/>
            <wp:docPr id="3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019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56C3C" w:rsidRDefault="00B56C3C" w:rsidP="00B56C3C"/>
    <w:p w:rsidR="00E75011" w:rsidRDefault="00E75011" w:rsidP="00B56C3C"/>
    <w:p w:rsidR="00F964C1" w:rsidRDefault="00F964C1" w:rsidP="00B56C3C"/>
    <w:p w:rsidR="00F964C1" w:rsidRDefault="00F964C1" w:rsidP="00B56C3C"/>
    <w:p w:rsidR="00B56C3C" w:rsidRPr="00B56C3C" w:rsidRDefault="00E75011" w:rsidP="00B56C3C">
      <w:pPr>
        <w:rPr>
          <w:b/>
          <w:sz w:val="24"/>
          <w:szCs w:val="24"/>
        </w:rPr>
      </w:pPr>
      <w:r w:rsidRPr="00B56C3C">
        <w:rPr>
          <w:b/>
          <w:sz w:val="24"/>
          <w:szCs w:val="24"/>
        </w:rPr>
        <w:lastRenderedPageBreak/>
        <w:t>C</w:t>
      </w:r>
      <w:r w:rsidR="00B56C3C" w:rsidRPr="00B56C3C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</w:t>
      </w:r>
      <w:r w:rsidR="00F964C1">
        <w:rPr>
          <w:b/>
          <w:sz w:val="24"/>
          <w:szCs w:val="24"/>
        </w:rPr>
        <w:t xml:space="preserve">Complete ward table: </w:t>
      </w:r>
      <w:r w:rsidR="00F964C1" w:rsidRPr="00E75011">
        <w:rPr>
          <w:sz w:val="24"/>
          <w:szCs w:val="24"/>
        </w:rPr>
        <w:t>(</w:t>
      </w:r>
      <w:r w:rsidR="00F964C1">
        <w:rPr>
          <w:sz w:val="24"/>
          <w:szCs w:val="24"/>
        </w:rPr>
        <w:t>This query will show patients admitted in particular wards with doctors and nurses on duty</w:t>
      </w:r>
      <w:r w:rsidR="00F964C1" w:rsidRPr="00E75011">
        <w:rPr>
          <w:sz w:val="24"/>
          <w:szCs w:val="24"/>
        </w:rPr>
        <w:t>)</w:t>
      </w:r>
    </w:p>
    <w:p w:rsidR="00B56C3C" w:rsidRDefault="00B56C3C" w:rsidP="00B56C3C">
      <w:r>
        <w:t xml:space="preserve">SELECT d.name as </w:t>
      </w:r>
      <w:proofErr w:type="spellStart"/>
      <w:r>
        <w:t>doctor_name</w:t>
      </w:r>
      <w:proofErr w:type="gramStart"/>
      <w:r>
        <w:t>,n.name</w:t>
      </w:r>
      <w:proofErr w:type="spellEnd"/>
      <w:proofErr w:type="gramEnd"/>
      <w:r>
        <w:t xml:space="preserve"> as </w:t>
      </w:r>
      <w:proofErr w:type="spellStart"/>
      <w:r>
        <w:t>nurse_name,w.ward_name,wdt</w:t>
      </w:r>
      <w:proofErr w:type="spellEnd"/>
      <w:r>
        <w:t xml:space="preserve">.* FROM </w:t>
      </w:r>
      <w:proofErr w:type="spellStart"/>
      <w:r>
        <w:t>ward_duty_table</w:t>
      </w:r>
      <w:proofErr w:type="spellEnd"/>
      <w:r>
        <w:t xml:space="preserve"> as </w:t>
      </w:r>
      <w:proofErr w:type="spellStart"/>
      <w:r>
        <w:t>wdt</w:t>
      </w:r>
      <w:proofErr w:type="spellEnd"/>
      <w:r>
        <w:t xml:space="preserve"> INNER JOIN </w:t>
      </w:r>
      <w:proofErr w:type="spellStart"/>
      <w:r>
        <w:t>doctor_table</w:t>
      </w:r>
      <w:proofErr w:type="spellEnd"/>
      <w:r>
        <w:t xml:space="preserve"> as d ON d.id=</w:t>
      </w:r>
      <w:proofErr w:type="spellStart"/>
      <w:r>
        <w:t>wdt.doctor_id</w:t>
      </w:r>
      <w:proofErr w:type="spellEnd"/>
      <w:r>
        <w:t xml:space="preserve"> INNER JOIN </w:t>
      </w:r>
      <w:proofErr w:type="spellStart"/>
      <w:r>
        <w:t>nurse_table</w:t>
      </w:r>
      <w:proofErr w:type="spellEnd"/>
      <w:r>
        <w:t xml:space="preserve"> as n ON n.id=</w:t>
      </w:r>
      <w:proofErr w:type="spellStart"/>
      <w:r>
        <w:t>wdt.nurse_id</w:t>
      </w:r>
      <w:proofErr w:type="spellEnd"/>
      <w:r>
        <w:t xml:space="preserve"> INNER JOIN </w:t>
      </w:r>
      <w:proofErr w:type="spellStart"/>
      <w:r>
        <w:t>ward_table</w:t>
      </w:r>
      <w:proofErr w:type="spellEnd"/>
      <w:r>
        <w:t xml:space="preserve"> as w ON w.id=</w:t>
      </w:r>
      <w:proofErr w:type="spellStart"/>
      <w:r>
        <w:t>wdt.ward_id</w:t>
      </w:r>
      <w:proofErr w:type="spellEnd"/>
      <w:r>
        <w:t xml:space="preserve"> ORDER BY</w:t>
      </w:r>
      <w:r>
        <w:tab/>
      </w:r>
      <w:r w:rsidR="00E75011">
        <w:t xml:space="preserve"> </w:t>
      </w:r>
      <w:proofErr w:type="spellStart"/>
      <w:r w:rsidR="00E75011" w:rsidRPr="00E75011">
        <w:t>wdt.ward_duty_date</w:t>
      </w:r>
      <w:proofErr w:type="spellEnd"/>
      <w:r w:rsidR="00E75011" w:rsidRPr="00E75011">
        <w:t xml:space="preserve"> ASC</w:t>
      </w:r>
    </w:p>
    <w:p w:rsidR="00E75011" w:rsidRDefault="00E75011" w:rsidP="00B56C3C">
      <w:r>
        <w:rPr>
          <w:noProof/>
          <w:lang w:val="en-US"/>
        </w:rPr>
        <w:drawing>
          <wp:inline distT="0" distB="0" distL="0" distR="0">
            <wp:extent cx="5829300" cy="2606040"/>
            <wp:effectExtent l="171450" t="133350" r="361950" b="308610"/>
            <wp:docPr id="3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06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56C3C" w:rsidRDefault="00B56C3C"/>
    <w:sectPr w:rsidR="00B56C3C" w:rsidSect="00942CC8">
      <w:pgSz w:w="11906" w:h="16838"/>
      <w:pgMar w:top="993" w:right="1440" w:bottom="567" w:left="1276" w:header="708" w:footer="708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103D9D"/>
    <w:multiLevelType w:val="hybridMultilevel"/>
    <w:tmpl w:val="BA722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494695"/>
    <w:multiLevelType w:val="hybridMultilevel"/>
    <w:tmpl w:val="69846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A8040B"/>
    <w:multiLevelType w:val="hybridMultilevel"/>
    <w:tmpl w:val="39944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a0sDAzNDExNDQ1MzRW0lEKTi0uzszPAykwrgUAoo0R6CwAAAA="/>
  </w:docVars>
  <w:rsids>
    <w:rsidRoot w:val="00F27816"/>
    <w:rsid w:val="00007490"/>
    <w:rsid w:val="000077F6"/>
    <w:rsid w:val="00010852"/>
    <w:rsid w:val="00042908"/>
    <w:rsid w:val="00045A70"/>
    <w:rsid w:val="00085B43"/>
    <w:rsid w:val="00097186"/>
    <w:rsid w:val="000C2739"/>
    <w:rsid w:val="000D38BE"/>
    <w:rsid w:val="000E29A4"/>
    <w:rsid w:val="00115565"/>
    <w:rsid w:val="0012686F"/>
    <w:rsid w:val="001756E2"/>
    <w:rsid w:val="001835A2"/>
    <w:rsid w:val="0019657E"/>
    <w:rsid w:val="001D36D7"/>
    <w:rsid w:val="001E2320"/>
    <w:rsid w:val="002176E1"/>
    <w:rsid w:val="002A71A9"/>
    <w:rsid w:val="002D2AD6"/>
    <w:rsid w:val="002D59DC"/>
    <w:rsid w:val="002F0AEB"/>
    <w:rsid w:val="003D01D5"/>
    <w:rsid w:val="004026B0"/>
    <w:rsid w:val="004B25EB"/>
    <w:rsid w:val="004B30C6"/>
    <w:rsid w:val="004D567F"/>
    <w:rsid w:val="00587B0C"/>
    <w:rsid w:val="00587BF1"/>
    <w:rsid w:val="005B00E7"/>
    <w:rsid w:val="005B31A7"/>
    <w:rsid w:val="006303EB"/>
    <w:rsid w:val="00682ED3"/>
    <w:rsid w:val="006B0347"/>
    <w:rsid w:val="006C1283"/>
    <w:rsid w:val="006E0E2D"/>
    <w:rsid w:val="006F4DEA"/>
    <w:rsid w:val="007233E1"/>
    <w:rsid w:val="00725DB8"/>
    <w:rsid w:val="0073279B"/>
    <w:rsid w:val="00761F1F"/>
    <w:rsid w:val="007A4C78"/>
    <w:rsid w:val="007C04B4"/>
    <w:rsid w:val="007C0A96"/>
    <w:rsid w:val="00853B81"/>
    <w:rsid w:val="0086446B"/>
    <w:rsid w:val="00873253"/>
    <w:rsid w:val="0089035A"/>
    <w:rsid w:val="0089488B"/>
    <w:rsid w:val="0092353B"/>
    <w:rsid w:val="00936AB1"/>
    <w:rsid w:val="00942CC8"/>
    <w:rsid w:val="00951E91"/>
    <w:rsid w:val="00A04619"/>
    <w:rsid w:val="00A11CF4"/>
    <w:rsid w:val="00A42941"/>
    <w:rsid w:val="00A67F96"/>
    <w:rsid w:val="00A75EFC"/>
    <w:rsid w:val="00A91BA7"/>
    <w:rsid w:val="00AA5E11"/>
    <w:rsid w:val="00AC2D50"/>
    <w:rsid w:val="00AF2BC1"/>
    <w:rsid w:val="00AF5093"/>
    <w:rsid w:val="00B56C3C"/>
    <w:rsid w:val="00B62286"/>
    <w:rsid w:val="00B82434"/>
    <w:rsid w:val="00BB4B86"/>
    <w:rsid w:val="00C47D52"/>
    <w:rsid w:val="00C60701"/>
    <w:rsid w:val="00C816E6"/>
    <w:rsid w:val="00CB1093"/>
    <w:rsid w:val="00D0741C"/>
    <w:rsid w:val="00D73A1A"/>
    <w:rsid w:val="00D965B9"/>
    <w:rsid w:val="00DA610B"/>
    <w:rsid w:val="00DA6A05"/>
    <w:rsid w:val="00DB286E"/>
    <w:rsid w:val="00E21626"/>
    <w:rsid w:val="00E75011"/>
    <w:rsid w:val="00EB4CA3"/>
    <w:rsid w:val="00EC7E14"/>
    <w:rsid w:val="00F27816"/>
    <w:rsid w:val="00F410E9"/>
    <w:rsid w:val="00F964C1"/>
    <w:rsid w:val="00FE3D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6AB1"/>
  </w:style>
  <w:style w:type="paragraph" w:styleId="Heading1">
    <w:name w:val="heading 1"/>
    <w:basedOn w:val="Normal"/>
    <w:next w:val="Normal"/>
    <w:link w:val="Heading1Char"/>
    <w:uiPriority w:val="9"/>
    <w:qFormat/>
    <w:rsid w:val="001D36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2C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36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56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6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D567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42CC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93164B6-2C89-43C5-B522-7195973D7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6</Pages>
  <Words>2477</Words>
  <Characters>1411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nder Singh</dc:creator>
  <cp:keywords/>
  <dc:description/>
  <cp:lastModifiedBy>lenovo</cp:lastModifiedBy>
  <cp:revision>74</cp:revision>
  <dcterms:created xsi:type="dcterms:W3CDTF">2021-04-26T09:41:00Z</dcterms:created>
  <dcterms:modified xsi:type="dcterms:W3CDTF">2021-05-06T19:35:00Z</dcterms:modified>
</cp:coreProperties>
</file>